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2646" w:type="pct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4"/>
        <w:gridCol w:w="6560"/>
        <w:gridCol w:w="6560"/>
      </w:tblGrid>
      <w:tr xmlns:wp14="http://schemas.microsoft.com/office/word/2010/wordml" w:rsidRPr="006757B8" w:rsidR="007C3FD0" w:rsidTr="0144B105" w14:paraId="3FE03635" wp14:textId="77777777">
        <w:tc>
          <w:tcPr>
            <w:tcW w:w="355" w:type="pct"/>
            <w:shd w:val="clear" w:color="auto" w:fill="auto"/>
            <w:tcMar/>
          </w:tcPr>
          <w:p w:rsidRPr="006757B8" w:rsidR="007C3FD0" w:rsidP="00FE23B8" w:rsidRDefault="007C3FD0" w14:paraId="66115351" wp14:textId="77777777">
            <w:bookmarkStart w:name="_Hlk102216306" w:id="0"/>
            <w:r w:rsidRPr="006757B8">
              <w:t>Question No.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C3FD0" w:rsidP="00FE23B8" w:rsidRDefault="007C3FD0" w14:paraId="71C60512" wp14:textId="77777777">
            <w:r w:rsidRPr="007C3FD0">
              <w:t>Item Stems and Options</w:t>
            </w:r>
          </w:p>
        </w:tc>
        <w:tc>
          <w:tcPr>
            <w:tcW w:w="2322" w:type="pct"/>
            <w:tcMar/>
          </w:tcPr>
          <w:p w:rsidRPr="006757B8" w:rsidR="007C3FD0" w:rsidP="00FE23B8" w:rsidRDefault="007C3FD0" w14:paraId="3AF23F11" wp14:textId="77777777">
            <w:r>
              <w:t>Translation</w:t>
            </w:r>
          </w:p>
        </w:tc>
      </w:tr>
      <w:tr xmlns:wp14="http://schemas.microsoft.com/office/word/2010/wordml" w:rsidRPr="006757B8" w:rsidR="009C6D67" w:rsidTr="0144B105" w14:paraId="1F6C835F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34B5F073" wp14:textId="77777777">
            <w:r w:rsidRPr="006757B8">
              <w:t>Q1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8DCA307" wp14:textId="77777777">
            <w:proofErr w:type="gramStart"/>
            <w:r w:rsidRPr="007C3FD0">
              <w:t>Which  of</w:t>
            </w:r>
            <w:proofErr w:type="gramEnd"/>
            <w:r w:rsidRPr="007C3FD0">
              <w:t xml:space="preserve"> the following reacts slowly with the carbon dioxide in air to form a thin layer of calcium carbonate  while white washing walls ?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00C33E0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வனவற்றில் காற்றில் உள்ள கார்பன் டை ஆக்சைடுடன் மெதுவாக வினைபுரிந்து கால்சியம் கார்பனேட்டின் மெல்லிய அடுக்கை உருவாக்கு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வ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எ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9C6D67" w:rsidTr="0144B105" w14:paraId="44B6F2AE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1E3E6701" wp14:textId="77777777">
            <w:r w:rsidRPr="006757B8">
              <w:t>Q1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C39FD5E" wp14:textId="77777777">
            <w:r w:rsidRPr="007C3FD0">
              <w:t xml:space="preserve">Calcium </w:t>
            </w:r>
            <w:proofErr w:type="spellStart"/>
            <w:r w:rsidRPr="007C3FD0">
              <w:t>sulphate</w:t>
            </w:r>
            <w:proofErr w:type="spellEnd"/>
          </w:p>
        </w:tc>
        <w:tc>
          <w:tcPr>
            <w:tcW w:w="2322" w:type="pct"/>
            <w:tcMar/>
          </w:tcPr>
          <w:p w:rsidRPr="00AC375F" w:rsidR="009C6D67" w:rsidP="009C6D67" w:rsidRDefault="009C6D67" w14:paraId="7A7BE37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ால்சியம் சல்பேட்</w:t>
            </w:r>
          </w:p>
        </w:tc>
      </w:tr>
      <w:tr xmlns:wp14="http://schemas.microsoft.com/office/word/2010/wordml" w:rsidRPr="006757B8" w:rsidR="009C6D67" w:rsidTr="0144B105" w14:paraId="14205CE1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1CE939D6" wp14:textId="77777777">
            <w:r w:rsidRPr="006757B8">
              <w:t>Q1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5A2F7AC7" wp14:textId="77777777">
            <w:r w:rsidRPr="007C3FD0">
              <w:t>Calcium monoxide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C60368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ால்சியம் மோனாக்சைடு</w:t>
            </w:r>
          </w:p>
        </w:tc>
      </w:tr>
      <w:tr xmlns:wp14="http://schemas.microsoft.com/office/word/2010/wordml" w:rsidRPr="006757B8" w:rsidR="009C6D67" w:rsidTr="0144B105" w14:paraId="3C7171A4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224C4357" wp14:textId="77777777">
            <w:r w:rsidRPr="006757B8">
              <w:t>Q1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91EEA17" wp14:textId="77777777">
            <w:r w:rsidRPr="007C3FD0">
              <w:t>Calcium oxide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25659A5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ால்சியம் ஆக்சைடு</w:t>
            </w:r>
          </w:p>
        </w:tc>
      </w:tr>
      <w:tr xmlns:wp14="http://schemas.microsoft.com/office/word/2010/wordml" w:rsidRPr="006757B8" w:rsidR="009C6D67" w:rsidTr="0144B105" w14:paraId="2E7B4BFD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1CD39840" wp14:textId="77777777">
            <w:r w:rsidRPr="006757B8">
              <w:t>Q1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705119FC" wp14:textId="77777777">
            <w:r w:rsidRPr="007C3FD0">
              <w:t>Calcium hydroxide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0D85F4A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ால்சியம் ஹைட்ராக்சைடு</w:t>
            </w:r>
          </w:p>
        </w:tc>
      </w:tr>
      <w:tr xmlns:wp14="http://schemas.microsoft.com/office/word/2010/wordml" w:rsidRPr="006757B8" w:rsidR="009C6D67" w:rsidTr="0144B105" w14:paraId="59568592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A8B0D65" wp14:textId="77777777">
            <w:r w:rsidRPr="006757B8">
              <w:t>Q2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6D03BB9" wp14:textId="77777777">
            <w:r w:rsidRPr="007C3FD0">
              <w:t>Choose the CORRECT equation for neutralization reaction in general?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69C0507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ொதுவாக நடுநிலைப்படுத்தல் எதிர்வினைக்கான சரியான சமன்பாட்டைத் தேர்ந்தெடு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ங்கள்</w:t>
            </w:r>
            <w:proofErr w:type="spellEnd"/>
          </w:p>
        </w:tc>
      </w:tr>
      <w:tr xmlns:wp14="http://schemas.microsoft.com/office/word/2010/wordml" w:rsidRPr="006757B8" w:rsidR="009C6D67" w:rsidTr="0144B105" w14:paraId="3DC4A731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7839A778" wp14:textId="77777777">
            <w:r w:rsidRPr="006757B8">
              <w:t>Q2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EA6A8AB" wp14:textId="77777777">
            <w:r w:rsidRPr="007C3FD0">
              <w:t>Water + Acid → Salt + Base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2B55734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நீர் + அமில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→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உப்பு +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.</w:t>
            </w:r>
          </w:p>
        </w:tc>
      </w:tr>
      <w:tr xmlns:wp14="http://schemas.microsoft.com/office/word/2010/wordml" w:rsidRPr="006757B8" w:rsidR="009C6D67" w:rsidTr="0144B105" w14:paraId="4B1C16E3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03F25DE" wp14:textId="77777777">
            <w:r w:rsidRPr="006757B8">
              <w:t>Q2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194B992" wp14:textId="77777777">
            <w:r w:rsidRPr="007C3FD0">
              <w:t>Base + Water → Salt + Acid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1EFDBBC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+ நீர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→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உப்பு + அமிலம்.</w:t>
            </w:r>
          </w:p>
        </w:tc>
      </w:tr>
      <w:tr xmlns:wp14="http://schemas.microsoft.com/office/word/2010/wordml" w:rsidRPr="006757B8" w:rsidR="009C6D67" w:rsidTr="0144B105" w14:paraId="58A9DB89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659BAA04" wp14:textId="77777777">
            <w:r w:rsidRPr="006757B8">
              <w:t>Q2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0DDC64C0" wp14:textId="77777777">
            <w:r w:rsidRPr="007C3FD0">
              <w:t>Base + Acid → Salt +Water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0A38029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+ அமில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→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உப்பு + நீர்.</w:t>
            </w:r>
          </w:p>
        </w:tc>
      </w:tr>
      <w:tr xmlns:wp14="http://schemas.microsoft.com/office/word/2010/wordml" w:rsidRPr="006757B8" w:rsidR="009C6D67" w:rsidTr="0144B105" w14:paraId="7FE2594A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B49CDD6" wp14:textId="77777777">
            <w:r w:rsidRPr="006757B8">
              <w:t>Q2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D5035F3" wp14:textId="77777777">
            <w:r w:rsidRPr="007C3FD0">
              <w:t>Base + Salt → Acid +Water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552C80C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+ உப்பு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→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மிலம் + நீர்.</w:t>
            </w:r>
          </w:p>
        </w:tc>
      </w:tr>
      <w:tr xmlns:wp14="http://schemas.microsoft.com/office/word/2010/wordml" w:rsidRPr="006757B8" w:rsidR="009C6D67" w:rsidTr="0144B105" w14:paraId="3F8E720A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356CC74" wp14:textId="77777777">
            <w:r w:rsidRPr="006757B8">
              <w:t>Q3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52B53277" wp14:textId="77777777">
            <w:r w:rsidRPr="007C3FD0">
              <w:t xml:space="preserve">Which of the following elements forms compounds with hydrogen which have chains of </w:t>
            </w:r>
            <w:proofErr w:type="spellStart"/>
            <w:r w:rsidRPr="007C3FD0">
              <w:t>upto</w:t>
            </w:r>
            <w:proofErr w:type="spellEnd"/>
            <w:r w:rsidRPr="007C3FD0">
              <w:t xml:space="preserve"> seven or eight atoms?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71D7D21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எந்த தனிமங்கள் ஏழு அல்லது எட்டு அணு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ச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சங்கிலிகளைக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ொண்ட ஹைட்ரஜனுட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இணைந்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ேர்மங்களை உருவாக்குகின்றன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9C6D67" w:rsidTr="0144B105" w14:paraId="7E5A77C1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958C672" wp14:textId="77777777">
            <w:r w:rsidRPr="006757B8">
              <w:t>Q3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6C0921D" wp14:textId="77777777">
            <w:r w:rsidRPr="007C3FD0">
              <w:t>Silicon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2674D33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ிலிக்கான்.</w:t>
            </w:r>
          </w:p>
        </w:tc>
      </w:tr>
      <w:tr xmlns:wp14="http://schemas.microsoft.com/office/word/2010/wordml" w:rsidRPr="006757B8" w:rsidR="009C6D67" w:rsidTr="0144B105" w14:paraId="290BB02F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BB82A93" wp14:textId="77777777">
            <w:r w:rsidRPr="006757B8">
              <w:t>Q3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5F9F48E8" wp14:textId="77777777">
            <w:r w:rsidRPr="007C3FD0">
              <w:t>Oxygen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16B75A8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ஆக்ஸிஜன்.</w:t>
            </w:r>
          </w:p>
        </w:tc>
      </w:tr>
      <w:tr xmlns:wp14="http://schemas.microsoft.com/office/word/2010/wordml" w:rsidRPr="006757B8" w:rsidR="009C6D67" w:rsidTr="0144B105" w14:paraId="7F093B97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6BB0478A" wp14:textId="77777777">
            <w:r w:rsidRPr="006757B8">
              <w:t>Q3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095414DA" wp14:textId="77777777">
            <w:proofErr w:type="spellStart"/>
            <w:r w:rsidRPr="007C3FD0">
              <w:t>Aluminium</w:t>
            </w:r>
            <w:proofErr w:type="spellEnd"/>
            <w:r w:rsidRPr="007C3FD0">
              <w:t>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574B36F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லுமினியம்.</w:t>
            </w:r>
          </w:p>
        </w:tc>
      </w:tr>
      <w:tr xmlns:wp14="http://schemas.microsoft.com/office/word/2010/wordml" w:rsidRPr="006757B8" w:rsidR="009C6D67" w:rsidTr="0144B105" w14:paraId="7D1C089F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1B85BF1" wp14:textId="77777777">
            <w:r w:rsidRPr="006757B8">
              <w:t>Q3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3043EB6" wp14:textId="77777777">
            <w:r w:rsidRPr="007C3FD0">
              <w:t>Germanium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2C1DF16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ெர்மானியம்.</w:t>
            </w:r>
          </w:p>
        </w:tc>
      </w:tr>
      <w:tr xmlns:wp14="http://schemas.microsoft.com/office/word/2010/wordml" w:rsidRPr="006757B8" w:rsidR="009C6D67" w:rsidTr="0144B105" w14:paraId="4459A1E7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9434170" wp14:textId="77777777">
            <w:r w:rsidRPr="006757B8">
              <w:t>Q4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4643AB1" wp14:textId="77777777">
            <w:pPr>
              <w:tabs>
                <w:tab w:val="left" w:pos="1563"/>
              </w:tabs>
            </w:pPr>
            <w:r w:rsidRPr="007C3FD0">
              <w:t xml:space="preserve">Which of the following plant </w:t>
            </w:r>
            <w:proofErr w:type="gramStart"/>
            <w:r w:rsidRPr="007C3FD0">
              <w:t xml:space="preserve">hormones  </w:t>
            </w:r>
            <w:proofErr w:type="spellStart"/>
            <w:r w:rsidRPr="007C3FD0">
              <w:t>issynthesised</w:t>
            </w:r>
            <w:proofErr w:type="spellEnd"/>
            <w:proofErr w:type="gramEnd"/>
            <w:r w:rsidRPr="007C3FD0">
              <w:t xml:space="preserve"> at the shoot tip?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7FDDE3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தாவர ஹார்மோன்களில் எது தளிர் முனையில் ஒருங்கிணைக்கப்படுகிற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9C6D67" w:rsidTr="0144B105" w14:paraId="283D87C0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531318B4" wp14:textId="77777777">
            <w:r w:rsidRPr="006757B8">
              <w:t>Q4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09EB8587" wp14:textId="77777777">
            <w:proofErr w:type="spellStart"/>
            <w:r w:rsidRPr="007C3FD0">
              <w:t>Cytokinins</w:t>
            </w:r>
            <w:proofErr w:type="spellEnd"/>
          </w:p>
        </w:tc>
        <w:tc>
          <w:tcPr>
            <w:tcW w:w="2322" w:type="pct"/>
            <w:tcMar/>
          </w:tcPr>
          <w:p w:rsidRPr="00AC375F" w:rsidR="009C6D67" w:rsidP="009C6D67" w:rsidRDefault="009C6D67" w14:paraId="4CC3835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ைட்டோகினின்கள்</w:t>
            </w:r>
          </w:p>
        </w:tc>
      </w:tr>
      <w:tr xmlns:wp14="http://schemas.microsoft.com/office/word/2010/wordml" w:rsidRPr="006757B8" w:rsidR="009C6D67" w:rsidTr="0144B105" w14:paraId="3E362678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951790B" wp14:textId="77777777">
            <w:r w:rsidRPr="006757B8">
              <w:t>Q4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041C1C8" wp14:textId="77777777">
            <w:proofErr w:type="spellStart"/>
            <w:r w:rsidRPr="007C3FD0">
              <w:t>Abscisic</w:t>
            </w:r>
            <w:proofErr w:type="spellEnd"/>
            <w:r w:rsidRPr="007C3FD0">
              <w:t xml:space="preserve"> acid 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434D67A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ப்சிசிக் அமிலம்</w:t>
            </w:r>
          </w:p>
        </w:tc>
      </w:tr>
      <w:tr xmlns:wp14="http://schemas.microsoft.com/office/word/2010/wordml" w:rsidRPr="006757B8" w:rsidR="009C6D67" w:rsidTr="0144B105" w14:paraId="64A88F49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28F53D44" wp14:textId="77777777">
            <w:r w:rsidRPr="006757B8">
              <w:t>Q4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3ED97D4" wp14:textId="77777777">
            <w:proofErr w:type="spellStart"/>
            <w:r w:rsidRPr="007C3FD0">
              <w:t>Auxins</w:t>
            </w:r>
            <w:proofErr w:type="spellEnd"/>
          </w:p>
        </w:tc>
        <w:tc>
          <w:tcPr>
            <w:tcW w:w="2322" w:type="pct"/>
            <w:tcMar/>
          </w:tcPr>
          <w:p w:rsidRPr="00AC375F" w:rsidR="009C6D67" w:rsidP="009C6D67" w:rsidRDefault="009C6D67" w14:paraId="711FFB7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ஆக்சின்கள்</w:t>
            </w:r>
          </w:p>
        </w:tc>
      </w:tr>
      <w:tr xmlns:wp14="http://schemas.microsoft.com/office/word/2010/wordml" w:rsidRPr="006757B8" w:rsidR="009C6D67" w:rsidTr="0144B105" w14:paraId="4527CF19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BF3A609" wp14:textId="77777777">
            <w:r w:rsidRPr="006757B8">
              <w:t>Q4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0EBDC433" wp14:textId="77777777">
            <w:r w:rsidRPr="007C3FD0">
              <w:t xml:space="preserve">Gibberellins 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4BA4AB8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ிபெரெலின்ஸ்</w:t>
            </w:r>
          </w:p>
        </w:tc>
      </w:tr>
      <w:tr xmlns:wp14="http://schemas.microsoft.com/office/word/2010/wordml" w:rsidRPr="006757B8" w:rsidR="009C6D67" w:rsidTr="0144B105" w14:paraId="1F44BABE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5C429E0C" wp14:textId="77777777">
            <w:r w:rsidRPr="006757B8">
              <w:t>Q5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E657FE3" wp14:textId="77777777">
            <w:r w:rsidRPr="007C3FD0">
              <w:t>Which one divides several times to form an embryo within the ovule after fertilization?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2B97477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ருவுற்ற பிறகு கருமுட்டைக்குள் கருவை உருவாக்க பல முறை பிரி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எ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9C6D67" w:rsidTr="0144B105" w14:paraId="265D849F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CB703CC" wp14:textId="77777777">
            <w:r w:rsidRPr="006757B8">
              <w:t>Q5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1BDBA6DD" wp14:textId="77777777">
            <w:r w:rsidRPr="007C3FD0">
              <w:t>Stigma</w:t>
            </w:r>
          </w:p>
        </w:tc>
        <w:tc>
          <w:tcPr>
            <w:tcW w:w="2322" w:type="pct"/>
            <w:tcMar/>
          </w:tcPr>
          <w:p w:rsidRPr="00AC375F" w:rsidR="009C6D67" w:rsidP="00B12E70" w:rsidRDefault="009C6D67" w14:paraId="16524C8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ஸ்டி</w:t>
            </w:r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மா</w:t>
            </w:r>
            <w:proofErr w:type="spellEnd"/>
          </w:p>
        </w:tc>
      </w:tr>
      <w:tr xmlns:wp14="http://schemas.microsoft.com/office/word/2010/wordml" w:rsidRPr="006757B8" w:rsidR="009C6D67" w:rsidTr="0144B105" w14:paraId="78766A75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79647712" wp14:textId="77777777">
            <w:r w:rsidRPr="006757B8">
              <w:t>Q5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939B121" wp14:textId="77777777">
            <w:r w:rsidRPr="007C3FD0">
              <w:t>Ovary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4250E65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ருப்பை</w:t>
            </w:r>
          </w:p>
        </w:tc>
      </w:tr>
      <w:tr xmlns:wp14="http://schemas.microsoft.com/office/word/2010/wordml" w:rsidRPr="006757B8" w:rsidR="009C6D67" w:rsidTr="0144B105" w14:paraId="516D426A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FA22E55" wp14:textId="77777777">
            <w:r w:rsidRPr="006757B8">
              <w:t>Q5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1543B9C4" wp14:textId="77777777">
            <w:r w:rsidRPr="007C3FD0">
              <w:t>Zygote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3FE518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சை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ோட்</w:t>
            </w:r>
          </w:p>
        </w:tc>
      </w:tr>
      <w:tr xmlns:wp14="http://schemas.microsoft.com/office/word/2010/wordml" w:rsidRPr="006757B8" w:rsidR="009C6D67" w:rsidTr="0144B105" w14:paraId="40D58B08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28E49965" wp14:textId="77777777">
            <w:r w:rsidRPr="006757B8">
              <w:t>Q5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7B3C467F" wp14:textId="77777777">
            <w:r w:rsidRPr="007C3FD0">
              <w:t>Placenta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1B7D9F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ஞ்சுக்கொடி</w:t>
            </w:r>
          </w:p>
        </w:tc>
      </w:tr>
      <w:tr xmlns:wp14="http://schemas.microsoft.com/office/word/2010/wordml" w:rsidRPr="006757B8" w:rsidR="009C6D67" w:rsidTr="0144B105" w14:paraId="001EE6C2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5DA0C480" wp14:textId="77777777">
            <w:r w:rsidRPr="006757B8">
              <w:t>Q6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1A6D1B4" wp14:textId="77777777">
            <w:r w:rsidRPr="007C3FD0">
              <w:t>The following are the characteristics of which human eye defect?</w:t>
            </w:r>
          </w:p>
          <w:p w:rsidRPr="007C3FD0" w:rsidR="009C6D67" w:rsidP="00FE23B8" w:rsidRDefault="009C6D67" w14:paraId="6C5569E8" wp14:textId="77777777">
            <w:r w:rsidRPr="007C3FD0">
              <w:t>(a) The image of a distant object is formed in front of the retina.</w:t>
            </w:r>
          </w:p>
          <w:p w:rsidRPr="007C3FD0" w:rsidR="009C6D67" w:rsidP="00FE23B8" w:rsidRDefault="009C6D67" w14:paraId="589BC052" wp14:textId="77777777">
            <w:r w:rsidRPr="007C3FD0">
              <w:t>(b) Defect can be corrected by using a concave lens of suitable power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7CCBDE3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ண்புகள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எந்த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கண் குறைபாட்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டுட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தொடர்புடையவை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  <w:p w:rsidRPr="00AC375F" w:rsidR="009C6D67" w:rsidP="009C6D67" w:rsidRDefault="009C6D67" w14:paraId="296BA1D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(a)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தூர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த்தில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உள்ள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பொருளின் உருவம் விழித்திரைக்கு முன்னால் உருவா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.</w:t>
            </w:r>
          </w:p>
          <w:p w:rsidRPr="00AC375F" w:rsidR="009C6D67" w:rsidP="009C6D67" w:rsidRDefault="009C6D67" w14:paraId="3B599C3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(b)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தகுந்த சக்தி கொண்ட குழிலென்ஸைப் பயன்படுத்தி குறைபாட்டை சரிசெய்யலாம்</w:t>
            </w:r>
          </w:p>
        </w:tc>
      </w:tr>
      <w:tr xmlns:wp14="http://schemas.microsoft.com/office/word/2010/wordml" w:rsidRPr="006757B8" w:rsidR="009C6D67" w:rsidTr="0144B105" w14:paraId="6E2A51B6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39B5ED8B" wp14:textId="77777777">
            <w:r w:rsidRPr="006757B8">
              <w:t>Q6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2DAE2677" wp14:textId="77777777">
            <w:r w:rsidRPr="007C3FD0">
              <w:t>Myopia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6E1DE7C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ிட்டப்பார்வை.</w:t>
            </w:r>
          </w:p>
        </w:tc>
      </w:tr>
      <w:tr xmlns:wp14="http://schemas.microsoft.com/office/word/2010/wordml" w:rsidRPr="006757B8" w:rsidR="009C6D67" w:rsidTr="0144B105" w14:paraId="5394DDC5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6A921320" wp14:textId="77777777">
            <w:r w:rsidRPr="006757B8">
              <w:t>Q6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5FF4BFAF" wp14:textId="77777777">
            <w:proofErr w:type="spellStart"/>
            <w:r w:rsidRPr="007C3FD0">
              <w:t>Hypermetropia</w:t>
            </w:r>
            <w:proofErr w:type="spellEnd"/>
            <w:r w:rsidRPr="007C3FD0">
              <w:t>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27D331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ஹைபர்மெட்ரோபியா.</w:t>
            </w:r>
          </w:p>
        </w:tc>
      </w:tr>
      <w:tr xmlns:wp14="http://schemas.microsoft.com/office/word/2010/wordml" w:rsidRPr="006757B8" w:rsidR="009C6D67" w:rsidTr="0144B105" w14:paraId="71951C55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2F350857" wp14:textId="77777777">
            <w:r w:rsidRPr="006757B8">
              <w:t>Q6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5F847CB6" wp14:textId="77777777">
            <w:r w:rsidRPr="007C3FD0">
              <w:t>Cataract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20801AA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ண்புரை.</w:t>
            </w:r>
          </w:p>
        </w:tc>
      </w:tr>
      <w:tr xmlns:wp14="http://schemas.microsoft.com/office/word/2010/wordml" w:rsidRPr="006757B8" w:rsidR="009C6D67" w:rsidTr="0144B105" w14:paraId="60E17A62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8DD14A7" wp14:textId="77777777">
            <w:r w:rsidRPr="006757B8">
              <w:t>Q6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51FAA99" wp14:textId="77777777">
            <w:r w:rsidRPr="007C3FD0">
              <w:t>Glaucoma.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8BD930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ிளௌகோமா.</w:t>
            </w:r>
          </w:p>
        </w:tc>
      </w:tr>
      <w:tr xmlns:wp14="http://schemas.microsoft.com/office/word/2010/wordml" w:rsidRPr="006757B8" w:rsidR="009C6D67" w:rsidTr="0144B105" w14:paraId="0C566D04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8832017" wp14:textId="77777777">
            <w:bookmarkStart w:name="_Hlk77322660" w:id="1"/>
            <w:r w:rsidRPr="006757B8">
              <w:t>Q7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A43DAA1" wp14:textId="77777777">
            <w:r w:rsidRPr="007C3FD0">
              <w:t xml:space="preserve">In which year Albert Einstein </w:t>
            </w:r>
            <w:proofErr w:type="gramStart"/>
            <w:r w:rsidRPr="007C3FD0">
              <w:t>derived  the</w:t>
            </w:r>
            <w:proofErr w:type="gramEnd"/>
            <w:r w:rsidRPr="007C3FD0">
              <w:t xml:space="preserve"> famous equation , E = ∆m c </w:t>
            </w:r>
            <w:r w:rsidRPr="007C3FD0">
              <w:rPr>
                <w:vertAlign w:val="superscript"/>
              </w:rPr>
              <w:t>2</w:t>
            </w:r>
            <w:r w:rsidRPr="007C3FD0">
              <w:t xml:space="preserve"> ?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088FD17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எந்த ஆண்டில் ஆல்பர்ட் ஐன்ஸ்டீன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E = ∆m c 2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ன்ற புகழ்பெற்ற சமன்பாட்டைப் பெற்றார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bookmarkEnd w:id="1"/>
      <w:tr xmlns:wp14="http://schemas.microsoft.com/office/word/2010/wordml" w:rsidRPr="006757B8" w:rsidR="009C6D67" w:rsidTr="0144B105" w14:paraId="26746F81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49A4D71D" wp14:textId="77777777">
            <w:r w:rsidRPr="006757B8">
              <w:t>Q7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430FDB53" wp14:textId="77777777">
            <w:r w:rsidRPr="007C3FD0">
              <w:t>1907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366EC9F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907</w:t>
            </w:r>
          </w:p>
        </w:tc>
      </w:tr>
      <w:tr xmlns:wp14="http://schemas.microsoft.com/office/word/2010/wordml" w:rsidRPr="006757B8" w:rsidR="009C6D67" w:rsidTr="0144B105" w14:paraId="382DE9E6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21B8F117" wp14:textId="77777777">
            <w:r w:rsidRPr="006757B8">
              <w:t>Q7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FE741F2" wp14:textId="77777777">
            <w:r w:rsidRPr="007C3FD0">
              <w:t>1905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5E5DBE8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905</w:t>
            </w:r>
          </w:p>
        </w:tc>
      </w:tr>
      <w:tr xmlns:wp14="http://schemas.microsoft.com/office/word/2010/wordml" w:rsidRPr="006757B8" w:rsidR="009C6D67" w:rsidTr="0144B105" w14:paraId="4F5DFF5B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167625E" wp14:textId="77777777">
            <w:r w:rsidRPr="006757B8">
              <w:t>Q7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76B9BD6" wp14:textId="77777777">
            <w:r w:rsidRPr="007C3FD0">
              <w:t>1903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1C777A4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903</w:t>
            </w:r>
          </w:p>
        </w:tc>
      </w:tr>
      <w:tr xmlns:wp14="http://schemas.microsoft.com/office/word/2010/wordml" w:rsidRPr="006757B8" w:rsidR="009C6D67" w:rsidTr="0144B105" w14:paraId="3AA1B4F8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0DD3CCB5" wp14:textId="77777777">
            <w:r w:rsidRPr="006757B8">
              <w:t>Q7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017521AA" wp14:textId="77777777">
            <w:r w:rsidRPr="007C3FD0">
              <w:t>1909</w:t>
            </w:r>
          </w:p>
        </w:tc>
        <w:tc>
          <w:tcPr>
            <w:tcW w:w="2322" w:type="pct"/>
            <w:tcMar/>
          </w:tcPr>
          <w:p w:rsidRPr="00AC375F" w:rsidR="009C6D67" w:rsidP="009C6D67" w:rsidRDefault="009C6D67" w14:paraId="73B6001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909</w:t>
            </w:r>
          </w:p>
        </w:tc>
      </w:tr>
      <w:tr xmlns:wp14="http://schemas.microsoft.com/office/word/2010/wordml" w:rsidRPr="006757B8" w:rsidR="009C6D67" w:rsidTr="0144B105" w14:paraId="179258A9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2E9C68D0" wp14:textId="77777777">
            <w:r w:rsidRPr="006757B8">
              <w:t>Q8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2BF4CDC" wp14:textId="77777777">
            <w:r w:rsidRPr="007C3FD0">
              <w:t>In which of the following the cells are very active</w:t>
            </w:r>
            <w:proofErr w:type="gramStart"/>
            <w:r w:rsidRPr="007C3FD0">
              <w:t>,  have</w:t>
            </w:r>
            <w:proofErr w:type="gramEnd"/>
            <w:r w:rsidRPr="007C3FD0">
              <w:t xml:space="preserve"> dense cytoplasm, thin cellulose walls and prominent nuclei?</w:t>
            </w:r>
          </w:p>
        </w:tc>
        <w:tc>
          <w:tcPr>
            <w:tcW w:w="2322" w:type="pct"/>
            <w:tcMar/>
          </w:tcPr>
          <w:p w:rsidRPr="00AC375F" w:rsidR="009C6D67" w:rsidP="001F1535" w:rsidRDefault="009C6D67" w14:paraId="0AA8177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</w:t>
            </w:r>
            <w:proofErr w:type="spellStart"/>
            <w:r w:rsidRPr="00AC375F" w:rsidR="001F1535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ந்த செல்க</w:t>
            </w:r>
            <w:proofErr w:type="spellStart"/>
            <w:r w:rsidRPr="00AC375F" w:rsidR="001F1535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ளில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ிகவும் செயலில் உள்ள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டர்த்தியான சைட்டோபிளாச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ெல்லிய செல்லுலோஸ் சுவர்கள் மற்றும் முக்கிய கருக்கள் உள்ளன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1F1535" w:rsidTr="0144B105" w14:paraId="3772073F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0814A64E" wp14:textId="77777777">
            <w:r w:rsidRPr="006757B8">
              <w:t>Q8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79E0513" wp14:textId="77777777">
            <w:proofErr w:type="spellStart"/>
            <w:r w:rsidRPr="007C3FD0">
              <w:t>Meristematic</w:t>
            </w:r>
            <w:proofErr w:type="spellEnd"/>
            <w:r w:rsidRPr="007C3FD0">
              <w:t xml:space="preserve"> tissue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2443BCE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ெரிஸ்டெமாடிக் திசு</w:t>
            </w:r>
          </w:p>
        </w:tc>
      </w:tr>
      <w:tr xmlns:wp14="http://schemas.microsoft.com/office/word/2010/wordml" w:rsidRPr="006757B8" w:rsidR="001F1535" w:rsidTr="0144B105" w14:paraId="3C48F162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2EEA53A7" wp14:textId="77777777">
            <w:r w:rsidRPr="006757B8">
              <w:t>Q8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8D36D74" wp14:textId="77777777">
            <w:r w:rsidRPr="007C3FD0">
              <w:t>Permanent tissue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7811BF6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ிரந்தர திசு</w:t>
            </w:r>
          </w:p>
        </w:tc>
      </w:tr>
      <w:tr xmlns:wp14="http://schemas.microsoft.com/office/word/2010/wordml" w:rsidRPr="006757B8" w:rsidR="001F1535" w:rsidTr="0144B105" w14:paraId="66CEFA3C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62F7E07" wp14:textId="77777777">
            <w:r w:rsidRPr="006757B8">
              <w:t>Q8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DF19307" wp14:textId="77777777">
            <w:r w:rsidRPr="007C3FD0">
              <w:t>Collenchyma tissue</w:t>
            </w:r>
          </w:p>
        </w:tc>
        <w:tc>
          <w:tcPr>
            <w:tcW w:w="2322" w:type="pct"/>
            <w:tcMar/>
          </w:tcPr>
          <w:p w:rsidRPr="00AC375F" w:rsidR="001F1535" w:rsidP="00712FB7" w:rsidRDefault="00B12E70" w14:paraId="718F8BD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ொலென்</w:t>
            </w:r>
            <w:proofErr w:type="spellStart"/>
            <w:r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ை</w:t>
            </w:r>
            <w:proofErr w:type="spellEnd"/>
            <w:r w:rsidRPr="00AC375F" w:rsidR="001F1535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ா திசு</w:t>
            </w:r>
          </w:p>
        </w:tc>
      </w:tr>
      <w:tr xmlns:wp14="http://schemas.microsoft.com/office/word/2010/wordml" w:rsidRPr="006757B8" w:rsidR="001F1535" w:rsidTr="0144B105" w14:paraId="3F12BD62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341232B" wp14:textId="77777777">
            <w:r w:rsidRPr="006757B8">
              <w:t>Q8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2F8618EB" wp14:textId="77777777">
            <w:proofErr w:type="spellStart"/>
            <w:r w:rsidRPr="007C3FD0">
              <w:t>Sclerenchma</w:t>
            </w:r>
            <w:proofErr w:type="spellEnd"/>
            <w:r w:rsidRPr="007C3FD0">
              <w:t xml:space="preserve"> tissue</w:t>
            </w:r>
          </w:p>
        </w:tc>
        <w:tc>
          <w:tcPr>
            <w:tcW w:w="2322" w:type="pct"/>
            <w:tcMar/>
          </w:tcPr>
          <w:p w:rsidRPr="00AC375F" w:rsidR="001F1535" w:rsidP="00B12E70" w:rsidRDefault="001F1535" w14:paraId="043C20A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ஸ்க்லெரென்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ை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ா திசு</w:t>
            </w:r>
          </w:p>
        </w:tc>
      </w:tr>
      <w:tr xmlns:wp14="http://schemas.microsoft.com/office/word/2010/wordml" w:rsidRPr="006757B8" w:rsidR="001F1535" w:rsidTr="0144B105" w14:paraId="6D280E74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1EECE049" wp14:textId="77777777">
            <w:r w:rsidRPr="006757B8">
              <w:t>Q9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682D9152" wp14:textId="77777777">
            <w:r w:rsidRPr="007C3FD0">
              <w:t>Mechanical energy =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51D233A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யந்திர ஆற்றல் =</w:t>
            </w:r>
          </w:p>
        </w:tc>
      </w:tr>
      <w:tr xmlns:wp14="http://schemas.microsoft.com/office/word/2010/wordml" w:rsidRPr="006757B8" w:rsidR="001F1535" w:rsidTr="0144B105" w14:paraId="683B5AAA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E6FEDE9" wp14:textId="77777777">
            <w:r w:rsidRPr="006757B8">
              <w:t>Q9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6089D4E5" wp14:textId="77777777">
            <w:r w:rsidRPr="007C3FD0">
              <w:t xml:space="preserve">Potential </w:t>
            </w:r>
            <w:proofErr w:type="gramStart"/>
            <w:r w:rsidRPr="007C3FD0">
              <w:t>energy  -</w:t>
            </w:r>
            <w:proofErr w:type="gramEnd"/>
            <w:r w:rsidRPr="007C3FD0">
              <w:t xml:space="preserve">  Kinetic energy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340F7B5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ாத்தியமான ஆற்றல் - இயக்க ஆற்றல்.</w:t>
            </w:r>
          </w:p>
        </w:tc>
      </w:tr>
      <w:tr xmlns:wp14="http://schemas.microsoft.com/office/word/2010/wordml" w:rsidRPr="006757B8" w:rsidR="001F1535" w:rsidTr="0144B105" w14:paraId="0BDCD1F5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EFFC1B9" wp14:textId="77777777">
            <w:r w:rsidRPr="006757B8">
              <w:t>Q9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6E4A7F86" wp14:textId="77777777">
            <w:r w:rsidRPr="007C3FD0">
              <w:t xml:space="preserve">Potential </w:t>
            </w:r>
            <w:proofErr w:type="gramStart"/>
            <w:r w:rsidRPr="007C3FD0">
              <w:t>energy  +</w:t>
            </w:r>
            <w:proofErr w:type="gramEnd"/>
            <w:r w:rsidRPr="007C3FD0">
              <w:t xml:space="preserve">  Kinetic energy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17584B7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ாத்தியமான ஆற்றல் + இயக்க ஆற்றல்.</w:t>
            </w:r>
          </w:p>
        </w:tc>
      </w:tr>
      <w:tr xmlns:wp14="http://schemas.microsoft.com/office/word/2010/wordml" w:rsidRPr="006757B8" w:rsidR="001F1535" w:rsidTr="0144B105" w14:paraId="77050932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38C148C4" wp14:textId="77777777">
            <w:r w:rsidRPr="006757B8">
              <w:t>Q9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18F45E16" wp14:textId="77777777">
            <w:r w:rsidRPr="007C3FD0">
              <w:t xml:space="preserve">Potential energy   </w:t>
            </w:r>
            <w:proofErr w:type="gramStart"/>
            <w:r w:rsidRPr="007C3FD0">
              <w:t>x  Kinetic</w:t>
            </w:r>
            <w:proofErr w:type="gramEnd"/>
            <w:r w:rsidRPr="007C3FD0">
              <w:t xml:space="preserve"> energy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6EDC3EE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சாத்தியமான ஆற்றல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x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யக்க ஆற்றல்.</w:t>
            </w:r>
          </w:p>
        </w:tc>
      </w:tr>
      <w:tr xmlns:wp14="http://schemas.microsoft.com/office/word/2010/wordml" w:rsidRPr="006757B8" w:rsidR="001F1535" w:rsidTr="0144B105" w14:paraId="768529F4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638F4884" wp14:textId="77777777">
            <w:r w:rsidRPr="006757B8">
              <w:t>Q9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20F10855" wp14:textId="77777777">
            <w:r w:rsidRPr="007C3FD0">
              <w:t xml:space="preserve">Potential </w:t>
            </w:r>
            <w:proofErr w:type="gramStart"/>
            <w:r w:rsidRPr="007C3FD0">
              <w:t>energy  /</w:t>
            </w:r>
            <w:proofErr w:type="gramEnd"/>
            <w:r w:rsidRPr="007C3FD0">
              <w:t xml:space="preserve">  Kinetic energy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57DB169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ாத்தியமான ஆற்றல் / இயக்க ஆற்றல்.</w:t>
            </w:r>
          </w:p>
        </w:tc>
      </w:tr>
      <w:tr xmlns:wp14="http://schemas.microsoft.com/office/word/2010/wordml" w:rsidRPr="006757B8" w:rsidR="001F1535" w:rsidTr="0144B105" w14:paraId="334B3602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0B5BFAC3" wp14:textId="77777777">
            <w:r w:rsidRPr="006757B8">
              <w:t>Q10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3493AFD0" wp14:textId="77777777">
            <w:r w:rsidRPr="007C3FD0">
              <w:t>In which of the following reactions Silver chloride turns grey in sunlight?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100C7BB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எந்த எதிர்வினைகளில் சில்வர் குளோரைடு சூரிய ஒளியில் சாம்பல் நிறமாக மாறு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1F1535" w:rsidTr="0144B105" w14:paraId="0AD0265C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2BE08CC6" wp14:textId="77777777">
            <w:r w:rsidRPr="006757B8">
              <w:t>Q10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8DF97D6" wp14:textId="77777777">
            <w:r w:rsidRPr="007C3FD0">
              <w:t>Combination reaction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1A3BCB3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ூட்டு எதிர்வினை.</w:t>
            </w:r>
          </w:p>
        </w:tc>
      </w:tr>
      <w:tr xmlns:wp14="http://schemas.microsoft.com/office/word/2010/wordml" w:rsidRPr="006757B8" w:rsidR="001F1535" w:rsidTr="0144B105" w14:paraId="18613D69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20F27FC2" wp14:textId="77777777">
            <w:r w:rsidRPr="006757B8">
              <w:t>Q10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57D4100B" wp14:textId="77777777">
            <w:r w:rsidRPr="007C3FD0">
              <w:t>Decomposition reaction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6896F14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ிதைவு எதிர்வினை.</w:t>
            </w:r>
          </w:p>
        </w:tc>
      </w:tr>
      <w:tr xmlns:wp14="http://schemas.microsoft.com/office/word/2010/wordml" w:rsidRPr="006757B8" w:rsidR="001F1535" w:rsidTr="0144B105" w14:paraId="1C10A620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3A65336" wp14:textId="77777777">
            <w:r w:rsidRPr="006757B8">
              <w:t>Q10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4CC8B162" wp14:textId="77777777">
            <w:r w:rsidRPr="007C3FD0">
              <w:t>Displacement reaction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1700A1E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டப்பெயர்ச்சி எதிர்வினை.</w:t>
            </w:r>
          </w:p>
        </w:tc>
      </w:tr>
      <w:tr xmlns:wp14="http://schemas.microsoft.com/office/word/2010/wordml" w:rsidRPr="006757B8" w:rsidR="001F1535" w:rsidTr="0144B105" w14:paraId="4E252251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37915DD5" wp14:textId="77777777">
            <w:r w:rsidRPr="006757B8">
              <w:t>Q10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4B190732" wp14:textId="77777777">
            <w:r w:rsidRPr="007C3FD0">
              <w:t>Double displacement reaction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4763FA5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ரட்டை இடப்பெயர்ச்சி எதிர்வினை.</w:t>
            </w:r>
          </w:p>
        </w:tc>
      </w:tr>
      <w:tr xmlns:wp14="http://schemas.microsoft.com/office/word/2010/wordml" w:rsidRPr="006757B8" w:rsidR="009C6D67" w:rsidTr="0144B105" w14:paraId="23205853" wp14:textId="77777777">
        <w:tc>
          <w:tcPr>
            <w:tcW w:w="355" w:type="pct"/>
            <w:shd w:val="clear" w:color="auto" w:fill="auto"/>
            <w:tcMar/>
          </w:tcPr>
          <w:p w:rsidRPr="006757B8" w:rsidR="009C6D67" w:rsidP="00FE23B8" w:rsidRDefault="009C6D67" w14:paraId="32369C9E" wp14:textId="77777777">
            <w:r w:rsidRPr="006757B8">
              <w:t>Q11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9C6D67" w:rsidP="00FE23B8" w:rsidRDefault="009C6D67" w14:paraId="6A076D9E" wp14:textId="77777777">
            <w:r w:rsidRPr="007C3FD0">
              <w:t xml:space="preserve">Which of the following </w:t>
            </w:r>
            <w:proofErr w:type="gramStart"/>
            <w:r w:rsidRPr="007C3FD0">
              <w:t>reactions  are</w:t>
            </w:r>
            <w:proofErr w:type="gramEnd"/>
            <w:r w:rsidRPr="007C3FD0">
              <w:t xml:space="preserve"> highly endothermic?</w:t>
            </w:r>
          </w:p>
          <w:p w:rsidRPr="007C3FD0" w:rsidR="009C6D67" w:rsidP="00FE23B8" w:rsidRDefault="009C6D67" w14:paraId="01742D5F" wp14:textId="77777777">
            <w:pPr>
              <w:rPr>
                <w:rFonts w:cstheme="majorHAnsi"/>
                <w:color w:val="202124"/>
                <w:sz w:val="23"/>
                <w:szCs w:val="23"/>
                <w:shd w:val="clear" w:color="auto" w:fill="FFFFFF"/>
              </w:rPr>
            </w:pPr>
            <w:r w:rsidRPr="007C3FD0">
              <w:rPr>
                <w:rFonts w:cstheme="majorHAnsi"/>
                <w:color w:val="202124"/>
                <w:sz w:val="23"/>
                <w:szCs w:val="23"/>
                <w:shd w:val="clear" w:color="auto" w:fill="FFFFFF"/>
              </w:rPr>
              <w:t xml:space="preserve"> (a) Melting of ice cubes</w:t>
            </w:r>
          </w:p>
          <w:p w:rsidRPr="007C3FD0" w:rsidR="009C6D67" w:rsidP="00FE23B8" w:rsidRDefault="009C6D67" w14:paraId="4114BB65" wp14:textId="77777777">
            <w:r w:rsidRPr="007C3FD0">
              <w:t xml:space="preserve"> (b) Dissolving strong acid or base in water</w:t>
            </w:r>
          </w:p>
          <w:p w:rsidRPr="007C3FD0" w:rsidR="009C6D67" w:rsidP="00FE23B8" w:rsidRDefault="009C6D67" w14:paraId="543D899C" wp14:textId="77777777">
            <w:pPr>
              <w:spacing w:before="240"/>
              <w:rPr>
                <w:rFonts w:cs="Arial"/>
                <w:color w:val="202124"/>
                <w:sz w:val="23"/>
                <w:szCs w:val="23"/>
                <w:shd w:val="clear" w:color="auto" w:fill="FFFFFF"/>
              </w:rPr>
            </w:pPr>
            <w:r w:rsidRPr="007C3FD0">
              <w:t xml:space="preserve">(c) </w:t>
            </w:r>
            <w:r w:rsidRPr="007C3FD0">
              <w:rPr>
                <w:rFonts w:cs="Arial"/>
                <w:color w:val="202124"/>
                <w:sz w:val="23"/>
                <w:szCs w:val="23"/>
                <w:shd w:val="clear" w:color="auto" w:fill="FFFFFF"/>
              </w:rPr>
              <w:t>Evaporating liquid water</w:t>
            </w:r>
          </w:p>
          <w:p w:rsidRPr="007C3FD0" w:rsidR="009C6D67" w:rsidP="00FE23B8" w:rsidRDefault="009C6D67" w14:paraId="74E48C4F" wp14:textId="77777777">
            <w:pPr>
              <w:spacing w:before="240"/>
            </w:pPr>
            <w:r w:rsidRPr="007C3FD0">
              <w:rPr>
                <w:rFonts w:cs="Arial"/>
                <w:color w:val="202124"/>
                <w:sz w:val="23"/>
                <w:szCs w:val="23"/>
                <w:shd w:val="clear" w:color="auto" w:fill="FFFFFF"/>
              </w:rPr>
              <w:t>(d) Melting solid salts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58536C08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பின்வரும் வினைகளில் எது அதிக எண்டோடெர்மிக் ஆகு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?</w:t>
            </w:r>
          </w:p>
          <w:p w:rsidRPr="00AC375F" w:rsidR="001F1535" w:rsidP="001F1535" w:rsidRDefault="001F1535" w14:paraId="465CC31D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(</w:t>
            </w:r>
            <w:r w:rsidRPr="00AC375F">
              <w:rPr>
                <w:rFonts w:ascii="Arial Unicode MS" w:hAnsi="Arial Unicode MS" w:eastAsia="Arial Unicode MS" w:cs="Arial Unicode MS"/>
                <w:color w:val="202124"/>
                <w:szCs w:val="22"/>
                <w:shd w:val="clear" w:color="auto" w:fill="FFFFFF"/>
              </w:rPr>
              <w:t>a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) பனிக்கட்டிகள் உருகுதல்</w:t>
            </w:r>
          </w:p>
          <w:p w:rsidRPr="00AC375F" w:rsidR="001F1535" w:rsidP="001F1535" w:rsidRDefault="001F1535" w14:paraId="159167FA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 xml:space="preserve">(b)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 xml:space="preserve">தண்ணீரில்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அடர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 xml:space="preserve"> அமிலம் அல்லது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காரத்தைக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 xml:space="preserve"> கரைத்தல்</w:t>
            </w:r>
          </w:p>
          <w:p w:rsidRPr="00AC375F" w:rsidR="001F1535" w:rsidP="001F1535" w:rsidRDefault="001F1535" w14:paraId="5E7EF3AE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(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c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) திரவ நீரை ஆவியாக்குதல்</w:t>
            </w:r>
          </w:p>
          <w:p w:rsidRPr="00AC375F" w:rsidR="009C6D67" w:rsidP="001F1535" w:rsidRDefault="001F1535" w14:paraId="625A7D7E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(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d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) திட உப்புகளை உருகுதல்</w:t>
            </w:r>
          </w:p>
        </w:tc>
      </w:tr>
      <w:tr xmlns:wp14="http://schemas.microsoft.com/office/word/2010/wordml" w:rsidRPr="006757B8" w:rsidR="001F1535" w:rsidTr="0144B105" w14:paraId="4F6B38F3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0088A117" wp14:textId="77777777">
            <w:r w:rsidRPr="006757B8">
              <w:t>Q11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5250FA51" wp14:textId="77777777">
            <w:pPr>
              <w:rPr>
                <w:rFonts w:cstheme="majorHAnsi"/>
              </w:rPr>
            </w:pPr>
            <w:proofErr w:type="gramStart"/>
            <w:r w:rsidRPr="007C3FD0">
              <w:rPr>
                <w:rFonts w:cstheme="majorHAnsi"/>
              </w:rPr>
              <w:t>( a</w:t>
            </w:r>
            <w:proofErr w:type="gramEnd"/>
            <w:r w:rsidRPr="007C3FD0">
              <w:rPr>
                <w:rFonts w:cstheme="majorHAnsi"/>
              </w:rPr>
              <w:t xml:space="preserve"> ) ,( b ) and ( c ).</w:t>
            </w:r>
          </w:p>
        </w:tc>
        <w:tc>
          <w:tcPr>
            <w:tcW w:w="2322" w:type="pct"/>
            <w:tcMar/>
          </w:tcPr>
          <w:p w:rsidRPr="00AC375F" w:rsidR="001F1535" w:rsidP="00B12E70" w:rsidRDefault="001F1535" w14:paraId="44DED6C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( a ) ,( b )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</w:rPr>
              <w:t>மற்ற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( c ).</w:t>
            </w:r>
          </w:p>
        </w:tc>
      </w:tr>
      <w:tr xmlns:wp14="http://schemas.microsoft.com/office/word/2010/wordml" w:rsidRPr="006757B8" w:rsidR="001F1535" w:rsidTr="0144B105" w14:paraId="609C36A3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55A5636" wp14:textId="77777777">
            <w:r w:rsidRPr="006757B8">
              <w:t>Q11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5D9DC9C6" wp14:textId="77777777">
            <w:proofErr w:type="gramStart"/>
            <w:r w:rsidRPr="007C3FD0">
              <w:rPr>
                <w:rFonts w:cstheme="majorHAnsi"/>
              </w:rPr>
              <w:t>( a</w:t>
            </w:r>
            <w:proofErr w:type="gramEnd"/>
            <w:r w:rsidRPr="007C3FD0">
              <w:rPr>
                <w:rFonts w:cstheme="majorHAnsi"/>
              </w:rPr>
              <w:t xml:space="preserve"> ), ( c ) and ( d )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5FAC623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gram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( a</w:t>
            </w:r>
            <w:proofErr w:type="gram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), ( </w:t>
            </w:r>
            <w:r w:rsidR="00B12E70">
              <w:rPr>
                <w:rFonts w:ascii="Arial Unicode MS" w:hAnsi="Arial Unicode MS" w:eastAsia="Arial Unicode MS" w:cs="Arial Unicode MS"/>
                <w:szCs w:val="22"/>
              </w:rPr>
              <w:t xml:space="preserve">c )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</w:rPr>
              <w:t>மற்ற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( d ).</w:t>
            </w:r>
          </w:p>
        </w:tc>
      </w:tr>
      <w:tr xmlns:wp14="http://schemas.microsoft.com/office/word/2010/wordml" w:rsidRPr="006757B8" w:rsidR="001F1535" w:rsidTr="0144B105" w14:paraId="724BF4C4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3D1C4C17" wp14:textId="77777777">
            <w:r w:rsidRPr="006757B8">
              <w:t>Q11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3DD14DE3" wp14:textId="77777777">
            <w:proofErr w:type="gramStart"/>
            <w:r w:rsidRPr="007C3FD0">
              <w:rPr>
                <w:rFonts w:cstheme="majorHAnsi"/>
              </w:rPr>
              <w:t>( b</w:t>
            </w:r>
            <w:proofErr w:type="gramEnd"/>
            <w:r w:rsidRPr="007C3FD0">
              <w:rPr>
                <w:rFonts w:cstheme="majorHAnsi"/>
              </w:rPr>
              <w:t xml:space="preserve"> ) ,( d ) and ( c ).</w:t>
            </w:r>
          </w:p>
        </w:tc>
        <w:tc>
          <w:tcPr>
            <w:tcW w:w="2322" w:type="pct"/>
            <w:tcMar/>
          </w:tcPr>
          <w:p w:rsidRPr="00AC375F" w:rsidR="001F1535" w:rsidP="00712FB7" w:rsidRDefault="00B12E70" w14:paraId="620D1F6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gramStart"/>
            <w:r>
              <w:rPr>
                <w:rFonts w:ascii="Arial Unicode MS" w:hAnsi="Arial Unicode MS" w:eastAsia="Arial Unicode MS" w:cs="Arial Unicode MS"/>
                <w:szCs w:val="22"/>
              </w:rPr>
              <w:t>( b</w:t>
            </w:r>
            <w:proofErr w:type="gramEnd"/>
            <w:r>
              <w:rPr>
                <w:rFonts w:ascii="Arial Unicode MS" w:hAnsi="Arial Unicode MS" w:eastAsia="Arial Unicode MS" w:cs="Arial Unicode MS"/>
                <w:szCs w:val="22"/>
              </w:rPr>
              <w:t xml:space="preserve"> ) ,( d ) </w:t>
            </w:r>
            <w:proofErr w:type="spellStart"/>
            <w:r>
              <w:rPr>
                <w:rFonts w:ascii="Arial Unicode MS" w:hAnsi="Arial Unicode MS" w:eastAsia="Arial Unicode MS" w:cs="Arial Unicode MS"/>
                <w:szCs w:val="22"/>
              </w:rPr>
              <w:t>மற்றும்</w:t>
            </w:r>
            <w:proofErr w:type="spellEnd"/>
            <w:r w:rsidRPr="00AC375F" w:rsidR="001F1535">
              <w:rPr>
                <w:rFonts w:ascii="Arial Unicode MS" w:hAnsi="Arial Unicode MS" w:eastAsia="Arial Unicode MS" w:cs="Arial Unicode MS"/>
                <w:szCs w:val="22"/>
              </w:rPr>
              <w:t xml:space="preserve"> ( c ).</w:t>
            </w:r>
          </w:p>
        </w:tc>
      </w:tr>
      <w:tr xmlns:wp14="http://schemas.microsoft.com/office/word/2010/wordml" w:rsidRPr="006757B8" w:rsidR="001F1535" w:rsidTr="0144B105" w14:paraId="51363044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AD1DB42" wp14:textId="77777777">
            <w:r w:rsidRPr="006757B8">
              <w:t>Q11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44A22B55" wp14:textId="77777777">
            <w:proofErr w:type="gramStart"/>
            <w:r w:rsidRPr="007C3FD0">
              <w:rPr>
                <w:rFonts w:cstheme="majorHAnsi"/>
              </w:rPr>
              <w:t>( a</w:t>
            </w:r>
            <w:proofErr w:type="gramEnd"/>
            <w:r w:rsidRPr="007C3FD0">
              <w:rPr>
                <w:rFonts w:cstheme="majorHAnsi"/>
              </w:rPr>
              <w:t xml:space="preserve"> ) ,( d ) and ( b ).</w:t>
            </w:r>
          </w:p>
        </w:tc>
        <w:tc>
          <w:tcPr>
            <w:tcW w:w="2322" w:type="pct"/>
            <w:tcMar/>
          </w:tcPr>
          <w:p w:rsidRPr="00AC375F" w:rsidR="001F1535" w:rsidP="00712FB7" w:rsidRDefault="00B12E70" w14:paraId="2EACA25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>
              <w:rPr>
                <w:rFonts w:ascii="Arial Unicode MS" w:hAnsi="Arial Unicode MS" w:eastAsia="Arial Unicode MS" w:cs="Arial Unicode MS"/>
                <w:szCs w:val="22"/>
              </w:rPr>
              <w:t xml:space="preserve">( a ) ,( d ) </w:t>
            </w:r>
            <w:proofErr w:type="spellStart"/>
            <w:r>
              <w:rPr>
                <w:rFonts w:ascii="Arial Unicode MS" w:hAnsi="Arial Unicode MS" w:eastAsia="Arial Unicode MS" w:cs="Arial Unicode MS"/>
                <w:szCs w:val="22"/>
              </w:rPr>
              <w:t>மற்றும்</w:t>
            </w:r>
            <w:proofErr w:type="spellEnd"/>
            <w:r w:rsidRPr="00AC375F" w:rsidR="001F1535">
              <w:rPr>
                <w:rFonts w:ascii="Arial Unicode MS" w:hAnsi="Arial Unicode MS" w:eastAsia="Arial Unicode MS" w:cs="Arial Unicode MS"/>
                <w:szCs w:val="22"/>
              </w:rPr>
              <w:t xml:space="preserve"> ( b ).</w:t>
            </w:r>
          </w:p>
        </w:tc>
      </w:tr>
      <w:tr xmlns:wp14="http://schemas.microsoft.com/office/word/2010/wordml" w:rsidRPr="006757B8" w:rsidR="001F1535" w:rsidTr="0144B105" w14:paraId="1A09438F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3244FE97" wp14:textId="77777777">
            <w:r w:rsidRPr="006757B8">
              <w:t>Q12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7687EDCA" wp14:textId="77777777">
            <w:r w:rsidRPr="007C3FD0">
              <w:t>Which of the following metals are known as alkali metals?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2A0EB9F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எந்த உலோகங்கள் கார உலோகங்கள் என்று அழைக்கப்படுகின்றன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1F1535" w:rsidTr="0144B105" w14:paraId="22CB0F2D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9E6FED2" wp14:textId="77777777">
            <w:r w:rsidRPr="006757B8">
              <w:t>Q12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1F30A077" wp14:textId="77777777">
            <w:r w:rsidRPr="007C3FD0">
              <w:t>Lithium, Sodium, Potassium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3F9AB00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லித்த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ோட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ொட்டாசியம்.</w:t>
            </w:r>
          </w:p>
        </w:tc>
      </w:tr>
      <w:tr xmlns:wp14="http://schemas.microsoft.com/office/word/2010/wordml" w:rsidRPr="006757B8" w:rsidR="001F1535" w:rsidTr="0144B105" w14:paraId="060CF29D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2919B7E" wp14:textId="77777777">
            <w:r w:rsidRPr="006757B8">
              <w:t>Q12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62515AAF" wp14:textId="77777777">
            <w:r w:rsidRPr="007C3FD0">
              <w:t>Calcium, Sodium, Potassium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7BCBF3B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ால்ச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ோட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ொட்டாசியம்.</w:t>
            </w:r>
          </w:p>
        </w:tc>
      </w:tr>
      <w:tr xmlns:wp14="http://schemas.microsoft.com/office/word/2010/wordml" w:rsidRPr="006757B8" w:rsidR="001F1535" w:rsidTr="0144B105" w14:paraId="3DB48BF6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19B28C6" wp14:textId="77777777">
            <w:r w:rsidRPr="006757B8">
              <w:t>Q12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7093FEA8" wp14:textId="77777777">
            <w:r w:rsidRPr="007C3FD0">
              <w:t xml:space="preserve">Lithium, </w:t>
            </w:r>
            <w:proofErr w:type="spellStart"/>
            <w:r w:rsidRPr="007C3FD0">
              <w:t>Calcium</w:t>
            </w:r>
            <w:proofErr w:type="gramStart"/>
            <w:r w:rsidRPr="007C3FD0">
              <w:t>,Potassium</w:t>
            </w:r>
            <w:proofErr w:type="spellEnd"/>
            <w:proofErr w:type="gramEnd"/>
            <w:r w:rsidRPr="007C3FD0">
              <w:t>.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77EA741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லித்த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ால்ச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ொட்டாசியம்.</w:t>
            </w:r>
          </w:p>
        </w:tc>
      </w:tr>
      <w:tr xmlns:wp14="http://schemas.microsoft.com/office/word/2010/wordml" w:rsidRPr="006757B8" w:rsidR="001F1535" w:rsidTr="0144B105" w14:paraId="62C89394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2449ABB" wp14:textId="77777777">
            <w:r w:rsidRPr="006757B8">
              <w:t>Q12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DC0743D" wp14:textId="77777777">
            <w:r w:rsidRPr="007C3FD0">
              <w:t>Lithium, Sodium, Magnesium</w:t>
            </w:r>
            <w:proofErr w:type="gramStart"/>
            <w:r w:rsidRPr="007C3FD0">
              <w:t>..</w:t>
            </w:r>
            <w:proofErr w:type="gramEnd"/>
          </w:p>
        </w:tc>
        <w:tc>
          <w:tcPr>
            <w:tcW w:w="2322" w:type="pct"/>
            <w:tcMar/>
          </w:tcPr>
          <w:p w:rsidRPr="00AC375F" w:rsidR="001F1535" w:rsidP="00712FB7" w:rsidRDefault="001F1535" w14:paraId="45AB4C7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லித்த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ோடிய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ெக்னீசியம்..</w:t>
            </w:r>
          </w:p>
        </w:tc>
      </w:tr>
      <w:tr xmlns:wp14="http://schemas.microsoft.com/office/word/2010/wordml" w:rsidRPr="006757B8" w:rsidR="001F1535" w:rsidTr="0144B105" w14:paraId="7B67B0E3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57711DF" wp14:textId="77777777">
            <w:r w:rsidRPr="006757B8">
              <w:t>Q13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2CAC9317" wp14:textId="77777777">
            <w:r w:rsidRPr="007C3FD0">
              <w:t>In which of the following reactions, Esters are most commonly formed?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4F3D3FE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எந்த எதிர்வினைகளில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ொதுவாக எஸ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த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ர்கள் உருவாகின்றன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1F1535" w:rsidTr="0144B105" w14:paraId="40A41A80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DA8793D" wp14:textId="77777777">
            <w:r w:rsidRPr="006757B8">
              <w:t>Q13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12B7EE86" wp14:textId="77777777">
            <w:r w:rsidRPr="007C3FD0">
              <w:t>By reaction of an acid and an base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5AD5A4B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ஒரு அமிலம் மற்றும் ஒரு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த்துட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ுரிய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திர்வினை</w:t>
            </w:r>
          </w:p>
        </w:tc>
      </w:tr>
      <w:tr xmlns:wp14="http://schemas.microsoft.com/office/word/2010/wordml" w:rsidRPr="006757B8" w:rsidR="001F1535" w:rsidTr="0144B105" w14:paraId="1BE0DA30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0FFC5B6A" wp14:textId="77777777">
            <w:r w:rsidRPr="006757B8">
              <w:t>Q13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BEE910B" wp14:textId="77777777">
            <w:r w:rsidRPr="007C3FD0">
              <w:t>By reaction of a base  and an alcohol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16C8CBF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ஒரு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ற்றும் ஒரு ஆல்கஹா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லுட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ுரிய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திர்வினை</w:t>
            </w:r>
          </w:p>
        </w:tc>
      </w:tr>
      <w:tr xmlns:wp14="http://schemas.microsoft.com/office/word/2010/wordml" w:rsidRPr="006757B8" w:rsidR="001F1535" w:rsidTr="0144B105" w14:paraId="1BDC994D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660816A" wp14:textId="77777777">
            <w:r w:rsidRPr="006757B8">
              <w:t>Q13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4664DECB" wp14:textId="77777777">
            <w:r w:rsidRPr="007C3FD0">
              <w:t>By reaction of an acid and a salt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1C31616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ஒரு அமிலம் மற்றும் ஒரு உப்பு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ட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ுரிய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திர்வினை</w:t>
            </w:r>
          </w:p>
        </w:tc>
      </w:tr>
      <w:tr xmlns:wp14="http://schemas.microsoft.com/office/word/2010/wordml" w:rsidRPr="006757B8" w:rsidR="001F1535" w:rsidTr="0144B105" w14:paraId="5DC1267E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6D172F00" wp14:textId="77777777">
            <w:r w:rsidRPr="006757B8">
              <w:t>Q13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46874E3" wp14:textId="77777777">
            <w:r w:rsidRPr="007C3FD0">
              <w:t>By reaction of an acid and an alcohol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62B897A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ஒரு அமிலம் மற்றும் ஒரு ஆல்கஹா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லுட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ுரிய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திர்வினை</w:t>
            </w:r>
          </w:p>
        </w:tc>
      </w:tr>
      <w:tr xmlns:wp14="http://schemas.microsoft.com/office/word/2010/wordml" w:rsidRPr="006757B8" w:rsidR="001F1535" w:rsidTr="0144B105" w14:paraId="6F114A66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C3DC719" wp14:textId="77777777">
            <w:r w:rsidRPr="006757B8">
              <w:t>Q14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3F0F81D2" wp14:textId="77777777">
            <w:r w:rsidRPr="007C3FD0">
              <w:t xml:space="preserve">Which of the following groups </w:t>
            </w:r>
            <w:proofErr w:type="gramStart"/>
            <w:r w:rsidRPr="007C3FD0">
              <w:t>is  an</w:t>
            </w:r>
            <w:proofErr w:type="gramEnd"/>
            <w:r w:rsidRPr="007C3FD0">
              <w:t xml:space="preserve"> example of </w:t>
            </w:r>
            <w:proofErr w:type="spellStart"/>
            <w:r w:rsidRPr="007C3FD0">
              <w:t>Döbereiner’s</w:t>
            </w:r>
            <w:proofErr w:type="spellEnd"/>
            <w:r w:rsidRPr="007C3FD0">
              <w:t xml:space="preserve"> Triads?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2036E34F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பின்வரும் குழுக்களில் டோபரைனரின் முக்கோணங்களுக்கு ஒரு எடுத்துக்காட்டு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 xml:space="preserve">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எ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?</w:t>
            </w:r>
          </w:p>
        </w:tc>
      </w:tr>
      <w:tr xmlns:wp14="http://schemas.microsoft.com/office/word/2010/wordml" w:rsidRPr="006757B8" w:rsidR="001F1535" w:rsidTr="0144B105" w14:paraId="31886938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59D6016" wp14:textId="77777777">
            <w:r w:rsidRPr="006757B8">
              <w:t>Q14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DA1FD16" wp14:textId="77777777">
            <w:proofErr w:type="spellStart"/>
            <w:r w:rsidRPr="007C3FD0">
              <w:t>Sr</w:t>
            </w:r>
            <w:proofErr w:type="spellEnd"/>
            <w:r w:rsidRPr="007C3FD0">
              <w:t xml:space="preserve"> , </w:t>
            </w:r>
            <w:proofErr w:type="spellStart"/>
            <w:r w:rsidRPr="007C3FD0">
              <w:t>Ca</w:t>
            </w:r>
            <w:proofErr w:type="spellEnd"/>
            <w:r w:rsidRPr="007C3FD0">
              <w:t xml:space="preserve"> , Ba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3EAC45D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Sr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,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Ca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, Ba</w:t>
            </w:r>
          </w:p>
        </w:tc>
      </w:tr>
      <w:tr xmlns:wp14="http://schemas.microsoft.com/office/word/2010/wordml" w:rsidRPr="006757B8" w:rsidR="001F1535" w:rsidTr="0144B105" w14:paraId="4CAA9E6F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1A880667" wp14:textId="77777777">
            <w:r w:rsidRPr="006757B8">
              <w:t>Q14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31E74C1" wp14:textId="77777777">
            <w:proofErr w:type="spellStart"/>
            <w:r w:rsidRPr="007C3FD0">
              <w:t>Ca</w:t>
            </w:r>
            <w:proofErr w:type="spellEnd"/>
            <w:r w:rsidRPr="007C3FD0">
              <w:t xml:space="preserve"> , </w:t>
            </w:r>
            <w:proofErr w:type="spellStart"/>
            <w:r w:rsidRPr="007C3FD0">
              <w:t>Sr</w:t>
            </w:r>
            <w:proofErr w:type="spellEnd"/>
            <w:r w:rsidRPr="007C3FD0">
              <w:t xml:space="preserve"> , Ba</w:t>
            </w:r>
          </w:p>
        </w:tc>
        <w:tc>
          <w:tcPr>
            <w:tcW w:w="2322" w:type="pct"/>
            <w:tcMar/>
          </w:tcPr>
          <w:p w:rsidRPr="00AC375F" w:rsidR="001F1535" w:rsidP="00712FB7" w:rsidRDefault="001F1535" w14:paraId="4296F36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Ca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,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Sr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, Ba</w:t>
            </w:r>
          </w:p>
        </w:tc>
      </w:tr>
      <w:tr xmlns:wp14="http://schemas.microsoft.com/office/word/2010/wordml" w:rsidRPr="006757B8" w:rsidR="001F1535" w:rsidTr="0144B105" w14:paraId="7E1D2691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1182D7C" wp14:textId="77777777">
            <w:r w:rsidRPr="006757B8">
              <w:t>Q14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5D372FAB" wp14:textId="77777777">
            <w:r w:rsidRPr="007C3FD0">
              <w:t xml:space="preserve">Ba , </w:t>
            </w:r>
            <w:proofErr w:type="spellStart"/>
            <w:r w:rsidRPr="007C3FD0">
              <w:t>Sr</w:t>
            </w:r>
            <w:proofErr w:type="spellEnd"/>
            <w:r w:rsidRPr="007C3FD0">
              <w:t xml:space="preserve"> , </w:t>
            </w:r>
            <w:proofErr w:type="spellStart"/>
            <w:r w:rsidRPr="007C3FD0">
              <w:t>Ca</w:t>
            </w:r>
            <w:proofErr w:type="spellEnd"/>
          </w:p>
        </w:tc>
        <w:tc>
          <w:tcPr>
            <w:tcW w:w="2322" w:type="pct"/>
            <w:tcMar/>
          </w:tcPr>
          <w:p w:rsidRPr="00AC375F" w:rsidR="001F1535" w:rsidP="00712FB7" w:rsidRDefault="001F1535" w14:paraId="6E27EB8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Ba ,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Sr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,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Ca</w:t>
            </w:r>
            <w:proofErr w:type="spellEnd"/>
          </w:p>
        </w:tc>
      </w:tr>
      <w:tr xmlns:wp14="http://schemas.microsoft.com/office/word/2010/wordml" w:rsidRPr="006757B8" w:rsidR="001F1535" w:rsidTr="0144B105" w14:paraId="7F32D658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6BA2A252" wp14:textId="77777777">
            <w:r w:rsidRPr="006757B8">
              <w:t>Q14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3B61D461" wp14:textId="77777777">
            <w:proofErr w:type="spellStart"/>
            <w:r w:rsidRPr="007C3FD0">
              <w:t>Ca</w:t>
            </w:r>
            <w:proofErr w:type="spellEnd"/>
            <w:r w:rsidRPr="007C3FD0">
              <w:t xml:space="preserve"> , Ba ,</w:t>
            </w:r>
            <w:proofErr w:type="spellStart"/>
            <w:r w:rsidRPr="007C3FD0">
              <w:t>Sr</w:t>
            </w:r>
            <w:proofErr w:type="spellEnd"/>
          </w:p>
        </w:tc>
        <w:tc>
          <w:tcPr>
            <w:tcW w:w="2322" w:type="pct"/>
            <w:tcMar/>
          </w:tcPr>
          <w:p w:rsidRPr="00AC375F" w:rsidR="001F1535" w:rsidP="00712FB7" w:rsidRDefault="001F1535" w14:paraId="5F622F3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Ca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, Ba ,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Sr</w:t>
            </w:r>
            <w:proofErr w:type="spellEnd"/>
          </w:p>
        </w:tc>
      </w:tr>
      <w:tr xmlns:wp14="http://schemas.microsoft.com/office/word/2010/wordml" w:rsidRPr="006757B8" w:rsidR="001F1535" w:rsidTr="0144B105" w14:paraId="7DDA51C1" wp14:textId="77777777">
        <w:trPr>
          <w:trHeight w:val="2267"/>
        </w:trPr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3626059" wp14:textId="77777777">
            <w:r w:rsidRPr="006757B8">
              <w:t>Q15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5E70660" wp14:textId="77777777">
            <w:r w:rsidRPr="007C3FD0">
              <w:t>Which of the following enzymes is facilitated by hydrochloric acid in the stomach?</w:t>
            </w:r>
          </w:p>
        </w:tc>
        <w:tc>
          <w:tcPr>
            <w:tcW w:w="2322" w:type="pct"/>
            <w:tcMar/>
          </w:tcPr>
          <w:p w:rsidRPr="00AC375F" w:rsidR="001F1535" w:rsidP="001F1535" w:rsidRDefault="001F1535" w14:paraId="7A6FD54A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 xml:space="preserve">பின்வரும் நொதிகளில் எது </w:t>
            </w:r>
            <w:r w:rsidRPr="00AC375F" w:rsidR="00B12E70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 xml:space="preserve">வயிற்றில் உள்ள ஹைட்ரோகுளோரிக் அமிலத்தால்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கரை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க்கப்படுகிற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?</w:t>
            </w:r>
          </w:p>
        </w:tc>
      </w:tr>
      <w:tr xmlns:wp14="http://schemas.microsoft.com/office/word/2010/wordml" w:rsidRPr="006757B8" w:rsidR="001F1535" w:rsidTr="0144B105" w14:paraId="22C080DD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2ED4F281" wp14:textId="77777777">
            <w:r w:rsidRPr="006757B8">
              <w:t>Q15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398C08EF" wp14:textId="77777777">
            <w:r w:rsidRPr="007C3FD0">
              <w:t>Pepsin.</w:t>
            </w:r>
          </w:p>
        </w:tc>
        <w:tc>
          <w:tcPr>
            <w:tcW w:w="2322" w:type="pct"/>
            <w:tcMar/>
          </w:tcPr>
          <w:p w:rsidRPr="00AC375F" w:rsidR="001F1535" w:rsidP="0096707D" w:rsidRDefault="001F1535" w14:paraId="5794E07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ெப்சின்.</w:t>
            </w:r>
          </w:p>
        </w:tc>
      </w:tr>
      <w:tr xmlns:wp14="http://schemas.microsoft.com/office/word/2010/wordml" w:rsidRPr="006757B8" w:rsidR="001F1535" w:rsidTr="0144B105" w14:paraId="6E519961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2935F719" wp14:textId="77777777">
            <w:r w:rsidRPr="006757B8">
              <w:t>Q15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78E40F6A" wp14:textId="77777777">
            <w:r w:rsidRPr="007C3FD0">
              <w:t>Trypsin.</w:t>
            </w:r>
          </w:p>
        </w:tc>
        <w:tc>
          <w:tcPr>
            <w:tcW w:w="2322" w:type="pct"/>
            <w:tcMar/>
          </w:tcPr>
          <w:p w:rsidRPr="00AC375F" w:rsidR="001F1535" w:rsidP="0096707D" w:rsidRDefault="001F1535" w14:paraId="0F3997F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டிரிப்சின்.</w:t>
            </w:r>
          </w:p>
        </w:tc>
      </w:tr>
      <w:tr xmlns:wp14="http://schemas.microsoft.com/office/word/2010/wordml" w:rsidRPr="006757B8" w:rsidR="001F1535" w:rsidTr="0144B105" w14:paraId="45F92757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42626E9E" wp14:textId="77777777">
            <w:r w:rsidRPr="006757B8">
              <w:t>Q15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344D580D" wp14:textId="77777777">
            <w:r w:rsidRPr="007C3FD0">
              <w:rPr>
                <w:rFonts w:cs="Arial"/>
                <w:color w:val="202124"/>
                <w:sz w:val="21"/>
                <w:szCs w:val="21"/>
                <w:shd w:val="clear" w:color="auto" w:fill="FFFFFF"/>
              </w:rPr>
              <w:t>Lipase.</w:t>
            </w:r>
          </w:p>
        </w:tc>
        <w:tc>
          <w:tcPr>
            <w:tcW w:w="2322" w:type="pct"/>
            <w:tcMar/>
          </w:tcPr>
          <w:p w:rsidRPr="00AC375F" w:rsidR="001F1535" w:rsidP="0096707D" w:rsidRDefault="001F1535" w14:paraId="4AC7E51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லைப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ேஸ்.</w:t>
            </w:r>
          </w:p>
        </w:tc>
      </w:tr>
      <w:tr xmlns:wp14="http://schemas.microsoft.com/office/word/2010/wordml" w:rsidRPr="006757B8" w:rsidR="001F1535" w:rsidTr="0144B105" w14:paraId="389EAC1F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7FA4CC4" wp14:textId="77777777">
            <w:r w:rsidRPr="006757B8">
              <w:t>Q15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75FA43E6" wp14:textId="77777777">
            <w:r w:rsidRPr="007C3FD0">
              <w:rPr>
                <w:rFonts w:cs="Arial"/>
                <w:color w:val="202124"/>
                <w:sz w:val="21"/>
                <w:szCs w:val="21"/>
                <w:shd w:val="clear" w:color="auto" w:fill="FFFFFF"/>
              </w:rPr>
              <w:t>Amylase.</w:t>
            </w:r>
          </w:p>
        </w:tc>
        <w:tc>
          <w:tcPr>
            <w:tcW w:w="2322" w:type="pct"/>
            <w:tcMar/>
          </w:tcPr>
          <w:p w:rsidRPr="00AC375F" w:rsidR="001F1535" w:rsidP="0096707D" w:rsidRDefault="001F1535" w14:paraId="36EAC4E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மிலேஸ்.</w:t>
            </w:r>
          </w:p>
        </w:tc>
      </w:tr>
      <w:tr xmlns:wp14="http://schemas.microsoft.com/office/word/2010/wordml" w:rsidRPr="006757B8" w:rsidR="00DD3D48" w:rsidTr="0144B105" w14:paraId="50091C44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A40292E" wp14:textId="77777777">
            <w:r w:rsidRPr="006757B8">
              <w:t>Q16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B2C210C" wp14:textId="77777777">
            <w:r w:rsidRPr="007C3FD0">
              <w:t>Which hormone makes the heart beats faster, resulting in supply of more oxygen to our muscles?</w:t>
            </w:r>
          </w:p>
        </w:tc>
        <w:tc>
          <w:tcPr>
            <w:tcW w:w="2322" w:type="pct"/>
            <w:tcMar/>
          </w:tcPr>
          <w:p w:rsidRPr="00AC375F" w:rsidR="00DD3D48" w:rsidP="00B12E70" w:rsidRDefault="00DD3D48" w14:paraId="5387C6F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எந்த ஹார்மோன் இதயத்தை வேகமாகத் துடிக்கச் செய்கிற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தன் விளைவாக நமது தசைகளுக்கு அதிக ஆக்ஸிஜ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ிடைக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ிற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3D1F73F0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7ACD96C" wp14:textId="77777777">
            <w:r w:rsidRPr="006757B8">
              <w:t>Q16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EF8C98F" wp14:textId="77777777">
            <w:r w:rsidRPr="007C3FD0">
              <w:t>Adrenaline</w:t>
            </w:r>
          </w:p>
        </w:tc>
        <w:tc>
          <w:tcPr>
            <w:tcW w:w="2322" w:type="pct"/>
            <w:tcMar/>
          </w:tcPr>
          <w:p w:rsidRPr="00AC375F" w:rsidR="00DD3D48" w:rsidP="00DA4B02" w:rsidRDefault="00DD3D48" w14:paraId="434F862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ட்ரினலின்</w:t>
            </w:r>
          </w:p>
        </w:tc>
      </w:tr>
      <w:tr xmlns:wp14="http://schemas.microsoft.com/office/word/2010/wordml" w:rsidRPr="006757B8" w:rsidR="00DD3D48" w:rsidTr="0144B105" w14:paraId="4106743F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3127781" wp14:textId="77777777">
            <w:r w:rsidRPr="006757B8">
              <w:t>Q16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BE31B97" wp14:textId="77777777">
            <w:r w:rsidRPr="007C3FD0">
              <w:t>Insulin</w:t>
            </w:r>
          </w:p>
        </w:tc>
        <w:tc>
          <w:tcPr>
            <w:tcW w:w="2322" w:type="pct"/>
            <w:tcMar/>
          </w:tcPr>
          <w:p w:rsidRPr="00AC375F" w:rsidR="00DD3D48" w:rsidP="00DA4B02" w:rsidRDefault="00DD3D48" w14:paraId="4B4D55B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ன்சுலின்</w:t>
            </w:r>
          </w:p>
        </w:tc>
      </w:tr>
      <w:tr xmlns:wp14="http://schemas.microsoft.com/office/word/2010/wordml" w:rsidRPr="006757B8" w:rsidR="00DD3D48" w:rsidTr="0144B105" w14:paraId="45B1730D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9677F90" wp14:textId="77777777">
            <w:r w:rsidRPr="006757B8">
              <w:t>Q16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72831BC" wp14:textId="77777777">
            <w:r w:rsidRPr="007C3FD0">
              <w:t>Thyroxin</w:t>
            </w:r>
          </w:p>
        </w:tc>
        <w:tc>
          <w:tcPr>
            <w:tcW w:w="2322" w:type="pct"/>
            <w:tcMar/>
          </w:tcPr>
          <w:p w:rsidRPr="00AC375F" w:rsidR="00DD3D48" w:rsidP="00DA4B02" w:rsidRDefault="00DD3D48" w14:paraId="2D2A08E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தைராக்ஸின்</w:t>
            </w:r>
          </w:p>
        </w:tc>
      </w:tr>
      <w:tr xmlns:wp14="http://schemas.microsoft.com/office/word/2010/wordml" w:rsidRPr="006757B8" w:rsidR="00DD3D48" w:rsidTr="0144B105" w14:paraId="3D514060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9A7664D" wp14:textId="77777777">
            <w:r w:rsidRPr="006757B8">
              <w:t>Q16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B2EC06A" wp14:textId="77777777">
            <w:r w:rsidRPr="007C3FD0">
              <w:t>Testosterone</w:t>
            </w:r>
          </w:p>
        </w:tc>
        <w:tc>
          <w:tcPr>
            <w:tcW w:w="2322" w:type="pct"/>
            <w:tcMar/>
          </w:tcPr>
          <w:p w:rsidRPr="00AC375F" w:rsidR="00DD3D48" w:rsidP="00DA4B02" w:rsidRDefault="00DD3D48" w14:paraId="2A087A4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டெஸ்டோஸ்டிரோன்</w:t>
            </w:r>
          </w:p>
        </w:tc>
      </w:tr>
      <w:tr xmlns:wp14="http://schemas.microsoft.com/office/word/2010/wordml" w:rsidRPr="006757B8" w:rsidR="001F1535" w:rsidTr="0144B105" w14:paraId="6E6C530F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4F3C234" wp14:textId="77777777">
            <w:r w:rsidRPr="006757B8">
              <w:t>Q17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672A6659" wp14:textId="77777777"/>
        </w:tc>
        <w:tc>
          <w:tcPr>
            <w:tcW w:w="2322" w:type="pct"/>
            <w:tcMar/>
          </w:tcPr>
          <w:p w:rsidRPr="00AC375F" w:rsidR="001F1535" w:rsidP="00FE23B8" w:rsidRDefault="001F1535" w14:paraId="0A37501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1F1535" w:rsidTr="0144B105" w14:paraId="1F2C2B84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35733EA4" wp14:textId="77777777">
            <w:r w:rsidRPr="006757B8">
              <w:t>Q17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5DAB6C7B" wp14:textId="77777777"/>
        </w:tc>
        <w:tc>
          <w:tcPr>
            <w:tcW w:w="2322" w:type="pct"/>
            <w:tcMar/>
          </w:tcPr>
          <w:p w:rsidRPr="00AC375F" w:rsidR="001F1535" w:rsidP="00FE23B8" w:rsidRDefault="001F1535" w14:paraId="02EB378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1F1535" w:rsidTr="0144B105" w14:paraId="656400D3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76203226" wp14:textId="77777777">
            <w:r w:rsidRPr="006757B8">
              <w:t>Q17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6A05A809" wp14:textId="77777777"/>
        </w:tc>
        <w:tc>
          <w:tcPr>
            <w:tcW w:w="2322" w:type="pct"/>
            <w:tcMar/>
          </w:tcPr>
          <w:p w:rsidRPr="00AC375F" w:rsidR="001F1535" w:rsidP="00FE23B8" w:rsidRDefault="001F1535" w14:paraId="5A39BBE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1F1535" w:rsidTr="0144B105" w14:paraId="49E0150D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51DF14AC" wp14:textId="77777777">
            <w:r w:rsidRPr="006757B8">
              <w:t>Q17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41C8F396" wp14:textId="77777777"/>
        </w:tc>
        <w:tc>
          <w:tcPr>
            <w:tcW w:w="2322" w:type="pct"/>
            <w:tcMar/>
          </w:tcPr>
          <w:p w:rsidRPr="00AC375F" w:rsidR="001F1535" w:rsidP="00FE23B8" w:rsidRDefault="001F1535" w14:paraId="72A3D3E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1F1535" w:rsidTr="0144B105" w14:paraId="7624E4CE" wp14:textId="77777777">
        <w:tc>
          <w:tcPr>
            <w:tcW w:w="355" w:type="pct"/>
            <w:shd w:val="clear" w:color="auto" w:fill="auto"/>
            <w:tcMar/>
          </w:tcPr>
          <w:p w:rsidRPr="006757B8" w:rsidR="001F1535" w:rsidP="00FE23B8" w:rsidRDefault="001F1535" w14:paraId="3753AA9F" wp14:textId="77777777">
            <w:r w:rsidRPr="006757B8">
              <w:t>Q17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1F1535" w:rsidP="00FE23B8" w:rsidRDefault="001F1535" w14:paraId="0D0B940D" wp14:textId="77777777"/>
        </w:tc>
        <w:tc>
          <w:tcPr>
            <w:tcW w:w="2322" w:type="pct"/>
            <w:tcMar/>
          </w:tcPr>
          <w:p w:rsidRPr="00AC375F" w:rsidR="001F1535" w:rsidP="00FE23B8" w:rsidRDefault="001F1535" w14:paraId="0E27B00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DD3D48" w:rsidTr="0144B105" w14:paraId="69E64E2B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4EEE5843" wp14:textId="77777777">
            <w:r w:rsidRPr="006757B8">
              <w:t>Q18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793E7E5" wp14:textId="77777777">
            <w:r w:rsidRPr="007C3FD0">
              <w:t>Which of the following organisms have the ability to give rise to new individual organisms from their body parts?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57059CA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எந்த உயிரினங்கள் தங்கள் உடல் பாகங்களிலிருந்து புதிய உயிரிகளை உருவாக்கும் திறனைக் கொண்டுள்ளன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1B0EF892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5D1069E" wp14:textId="77777777">
            <w:r w:rsidRPr="006757B8">
              <w:t>Q18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A8A0B54" wp14:textId="77777777">
            <w:r w:rsidRPr="007C3FD0">
              <w:t xml:space="preserve">Yeast and </w:t>
            </w:r>
            <w:proofErr w:type="spellStart"/>
            <w:r w:rsidRPr="007C3FD0">
              <w:t>Planaria</w:t>
            </w:r>
            <w:proofErr w:type="spellEnd"/>
            <w:r w:rsidRPr="007C3FD0">
              <w:t xml:space="preserve"> 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75A4063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ஈஸ்ட் மற்றும் பிளானேரியா</w:t>
            </w:r>
          </w:p>
        </w:tc>
      </w:tr>
      <w:tr xmlns:wp14="http://schemas.microsoft.com/office/word/2010/wordml" w:rsidRPr="006757B8" w:rsidR="00DD3D48" w:rsidTr="0144B105" w14:paraId="7883A999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C31C03C" wp14:textId="77777777">
            <w:r w:rsidRPr="006757B8">
              <w:t>Q18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ACD40E1" wp14:textId="77777777">
            <w:r w:rsidRPr="007C3FD0">
              <w:t>Hydra and Yeast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04943A2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ஹைட்ரா மற்றும் ஈஸ்ட்</w:t>
            </w:r>
          </w:p>
        </w:tc>
      </w:tr>
      <w:tr xmlns:wp14="http://schemas.microsoft.com/office/word/2010/wordml" w:rsidRPr="006757B8" w:rsidR="00DD3D48" w:rsidTr="0144B105" w14:paraId="1A6DCEEF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52E2441D" wp14:textId="77777777">
            <w:r w:rsidRPr="006757B8">
              <w:t>Q18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3226020" wp14:textId="77777777">
            <w:r w:rsidRPr="007C3FD0">
              <w:t xml:space="preserve">Plasmodium  and </w:t>
            </w:r>
            <w:proofErr w:type="spellStart"/>
            <w:r w:rsidRPr="007C3FD0">
              <w:t>Planaria</w:t>
            </w:r>
            <w:proofErr w:type="spellEnd"/>
            <w:r w:rsidRPr="007C3FD0">
              <w:t xml:space="preserve"> 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08A7010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ளாஸ்மோடியம் மற்றும் பிளானேரியா</w:t>
            </w:r>
          </w:p>
        </w:tc>
      </w:tr>
      <w:tr xmlns:wp14="http://schemas.microsoft.com/office/word/2010/wordml" w:rsidRPr="006757B8" w:rsidR="00DD3D48" w:rsidTr="0144B105" w14:paraId="0C6F2404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699D94A" wp14:textId="77777777">
            <w:r w:rsidRPr="006757B8">
              <w:t>Q18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1D0FB454" wp14:textId="77777777">
            <w:r w:rsidRPr="007C3FD0">
              <w:t xml:space="preserve">Hydra and </w:t>
            </w:r>
            <w:proofErr w:type="spellStart"/>
            <w:r w:rsidRPr="007C3FD0">
              <w:t>Planaria</w:t>
            </w:r>
            <w:proofErr w:type="spellEnd"/>
            <w:r w:rsidRPr="007C3FD0">
              <w:t xml:space="preserve"> 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4D1BB1B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ஹைட்ரா மற்றும் பிளானேரியா</w:t>
            </w:r>
          </w:p>
        </w:tc>
      </w:tr>
      <w:tr xmlns:wp14="http://schemas.microsoft.com/office/word/2010/wordml" w:rsidRPr="006757B8" w:rsidR="00DD3D48" w:rsidTr="0144B105" w14:paraId="17455540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A6E612D" wp14:textId="77777777">
            <w:r w:rsidRPr="006757B8">
              <w:t>Q19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6C8A7FF" wp14:textId="77777777">
            <w:r w:rsidRPr="007C3FD0">
              <w:t>Who among the following set out on a voyage when he was 22 years old?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62E7ED9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22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வயதாக இருந்தபோது ஒரு பயணத்தை மேற்கொண்ட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ர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ார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70B35C66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8AC61DB" wp14:textId="77777777">
            <w:r w:rsidRPr="006757B8">
              <w:t>Q19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0D93861" wp14:textId="77777777">
            <w:r w:rsidRPr="007C3FD0">
              <w:t>Stanley L. Miller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40E1F06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ஸ்டான்லி எல். மில்லர்</w:t>
            </w:r>
          </w:p>
        </w:tc>
      </w:tr>
      <w:tr xmlns:wp14="http://schemas.microsoft.com/office/word/2010/wordml" w:rsidRPr="006757B8" w:rsidR="00DD3D48" w:rsidTr="0144B105" w14:paraId="4C3AF983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1FE3D8A" wp14:textId="77777777">
            <w:r w:rsidRPr="006757B8">
              <w:t>Q19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1AB6B5A" wp14:textId="77777777">
            <w:r w:rsidRPr="007C3FD0">
              <w:t>Harold C. Urey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5D6E3FC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ஹரோல்ட் சி. யூரே</w:t>
            </w:r>
          </w:p>
        </w:tc>
      </w:tr>
      <w:tr xmlns:wp14="http://schemas.microsoft.com/office/word/2010/wordml" w:rsidRPr="006757B8" w:rsidR="00DD3D48" w:rsidTr="0144B105" w14:paraId="4E02E5B5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F5DBFA0" wp14:textId="77777777">
            <w:r w:rsidRPr="006757B8">
              <w:t>Q19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E6AC6D2" wp14:textId="77777777">
            <w:r w:rsidRPr="007C3FD0">
              <w:t>J.B.S. Haldane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4AD913C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ே.பி.எஸ். ஹால்டேன்</w:t>
            </w:r>
          </w:p>
        </w:tc>
      </w:tr>
      <w:tr xmlns:wp14="http://schemas.microsoft.com/office/word/2010/wordml" w:rsidRPr="006757B8" w:rsidR="00DD3D48" w:rsidTr="0144B105" w14:paraId="30232320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4FB5D68A" wp14:textId="77777777">
            <w:r w:rsidRPr="006757B8">
              <w:t>Q19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2E8C2C5" wp14:textId="77777777">
            <w:r w:rsidRPr="007C3FD0">
              <w:t>Charles Darwin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57220FB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ார்லஸ் டார்வின்</w:t>
            </w:r>
          </w:p>
        </w:tc>
      </w:tr>
      <w:tr xmlns:wp14="http://schemas.microsoft.com/office/word/2010/wordml" w:rsidRPr="006757B8" w:rsidR="00DD3D48" w:rsidTr="0144B105" w14:paraId="0C66B6DC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0139D27" wp14:textId="77777777">
            <w:r w:rsidRPr="006757B8">
              <w:t>Q20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15D1C169" wp14:textId="77777777">
            <w:pPr>
              <w:rPr>
                <w:sz w:val="24"/>
                <w:szCs w:val="24"/>
              </w:rPr>
            </w:pPr>
            <w:r w:rsidRPr="007C3FD0">
              <w:rPr>
                <w:sz w:val="24"/>
                <w:szCs w:val="24"/>
              </w:rPr>
              <w:t xml:space="preserve">Which of the following law </w:t>
            </w:r>
            <w:r w:rsidRPr="007C3FD0">
              <w:t xml:space="preserve">cannot be </w:t>
            </w:r>
            <w:proofErr w:type="gramStart"/>
            <w:r w:rsidRPr="007C3FD0">
              <w:t>proved ?</w:t>
            </w:r>
            <w:proofErr w:type="gramEnd"/>
          </w:p>
        </w:tc>
        <w:tc>
          <w:tcPr>
            <w:tcW w:w="2322" w:type="pct"/>
            <w:tcMar/>
          </w:tcPr>
          <w:p w:rsidRPr="00AC375F" w:rsidR="00DD3D48" w:rsidP="00DD3D48" w:rsidRDefault="00DD3D48" w14:paraId="31375E6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பின்வரும் எந்த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ிதியை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நிரூபிக்க முடியா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53C24BDE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2ADBC19" wp14:textId="77777777">
            <w:r w:rsidRPr="006757B8">
              <w:t>Q20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D9033D6" wp14:textId="77777777">
            <w:pPr>
              <w:rPr>
                <w:rFonts w:cs="Times New Roman"/>
                <w:sz w:val="24"/>
                <w:szCs w:val="24"/>
              </w:rPr>
            </w:pPr>
            <w:r w:rsidRPr="007C3FD0">
              <w:rPr>
                <w:rFonts w:cs="Times New Roman"/>
                <w:sz w:val="24"/>
                <w:szCs w:val="24"/>
              </w:rPr>
              <w:t>Newton’s Third law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450D75D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ியூட்டனின் மூன்றாம் விதி</w:t>
            </w:r>
          </w:p>
        </w:tc>
      </w:tr>
      <w:tr xmlns:wp14="http://schemas.microsoft.com/office/word/2010/wordml" w:rsidRPr="006757B8" w:rsidR="00DD3D48" w:rsidTr="0144B105" w14:paraId="331CC3BE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AFFA632" wp14:textId="77777777">
            <w:r w:rsidRPr="006757B8">
              <w:t>Q20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1F411924" wp14:textId="77777777">
            <w:pPr>
              <w:rPr>
                <w:rFonts w:cs="Times New Roman"/>
                <w:sz w:val="24"/>
                <w:szCs w:val="24"/>
              </w:rPr>
            </w:pPr>
            <w:r w:rsidRPr="007C3FD0">
              <w:rPr>
                <w:rFonts w:cs="Times New Roman"/>
                <w:sz w:val="24"/>
                <w:szCs w:val="24"/>
              </w:rPr>
              <w:t>Newton’s First law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5DFA558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ியூட்டனின் முதல் விதி</w:t>
            </w:r>
          </w:p>
        </w:tc>
      </w:tr>
      <w:tr xmlns:wp14="http://schemas.microsoft.com/office/word/2010/wordml" w:rsidRPr="006757B8" w:rsidR="00DD3D48" w:rsidTr="0144B105" w14:paraId="63472CC1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F76417A" wp14:textId="77777777">
            <w:r w:rsidRPr="006757B8">
              <w:t>Q20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7C44B56" wp14:textId="77777777">
            <w:pPr>
              <w:rPr>
                <w:rFonts w:cs="Times New Roman"/>
                <w:sz w:val="24"/>
                <w:szCs w:val="24"/>
              </w:rPr>
            </w:pPr>
            <w:r w:rsidRPr="007C3FD0">
              <w:rPr>
                <w:rFonts w:cs="Times New Roman"/>
                <w:sz w:val="24"/>
                <w:szCs w:val="24"/>
              </w:rPr>
              <w:t>Law of Gravitation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534DEA3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ஈர்ப்பு விதி</w:t>
            </w:r>
          </w:p>
        </w:tc>
      </w:tr>
      <w:tr xmlns:wp14="http://schemas.microsoft.com/office/word/2010/wordml" w:rsidRPr="006757B8" w:rsidR="00DD3D48" w:rsidTr="0144B105" w14:paraId="76965BC4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0590270" wp14:textId="77777777">
            <w:r w:rsidRPr="006757B8">
              <w:t>Q20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63D57D0" wp14:textId="77777777">
            <w:pPr>
              <w:rPr>
                <w:rFonts w:cs="Times New Roman"/>
                <w:sz w:val="24"/>
                <w:szCs w:val="24"/>
              </w:rPr>
            </w:pPr>
            <w:r w:rsidRPr="007C3FD0">
              <w:rPr>
                <w:rFonts w:cs="Times New Roman"/>
                <w:sz w:val="24"/>
                <w:szCs w:val="24"/>
              </w:rPr>
              <w:t>Conservation Law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10DE109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பாதுகாப்பு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ிதி</w:t>
            </w:r>
            <w:proofErr w:type="spellEnd"/>
          </w:p>
        </w:tc>
      </w:tr>
      <w:tr xmlns:wp14="http://schemas.microsoft.com/office/word/2010/wordml" w:rsidRPr="006757B8" w:rsidR="00DD3D48" w:rsidTr="0144B105" w14:paraId="1C3F4C7A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509291DD" wp14:textId="77777777">
            <w:r w:rsidRPr="006757B8">
              <w:t>Q21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D11F3E7" wp14:textId="77777777">
            <w:r w:rsidRPr="007C3FD0">
              <w:t xml:space="preserve">What will be the size of the image formed by a concave </w:t>
            </w:r>
            <w:proofErr w:type="spellStart"/>
            <w:r w:rsidRPr="007C3FD0">
              <w:t>mirror</w:t>
            </w:r>
            <w:proofErr w:type="gramStart"/>
            <w:r w:rsidRPr="007C3FD0">
              <w:t>,when</w:t>
            </w:r>
            <w:proofErr w:type="spellEnd"/>
            <w:proofErr w:type="gramEnd"/>
            <w:r w:rsidRPr="007C3FD0">
              <w:t xml:space="preserve"> the object is placed between C and F ?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43AC56F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C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மற்ற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F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்கு இடையில் பொருள் வைக்கப்படும் போ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ஒரு குழி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ஆ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டியால் உருவான படத்தின் அளவு என்னவாக இருக்கு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3301CC0A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8383E6E" wp14:textId="77777777">
            <w:r w:rsidRPr="006757B8">
              <w:t>Q21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2E0549C" wp14:textId="77777777">
            <w:r w:rsidRPr="007C3FD0">
              <w:t>Diminished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75CD953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ுறை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ும்</w:t>
            </w:r>
            <w:proofErr w:type="spellEnd"/>
          </w:p>
        </w:tc>
      </w:tr>
      <w:tr xmlns:wp14="http://schemas.microsoft.com/office/word/2010/wordml" w:rsidRPr="006757B8" w:rsidR="00DD3D48" w:rsidTr="0144B105" w14:paraId="71865E25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987BD3C" wp14:textId="77777777">
            <w:r w:rsidRPr="006757B8">
              <w:t>Q21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AA2DA90" wp14:textId="77777777">
            <w:r w:rsidRPr="007C3FD0">
              <w:t>Same size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06F410E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தே அளவு</w:t>
            </w:r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இருக்கும்</w:t>
            </w:r>
            <w:proofErr w:type="spellEnd"/>
          </w:p>
        </w:tc>
      </w:tr>
      <w:tr xmlns:wp14="http://schemas.microsoft.com/office/word/2010/wordml" w:rsidRPr="006757B8" w:rsidR="00DD3D48" w:rsidTr="0144B105" w14:paraId="233D38A2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51F9A90C" wp14:textId="77777777">
            <w:r w:rsidRPr="006757B8">
              <w:t>Q21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32455F2" wp14:textId="77777777">
            <w:r w:rsidRPr="007C3FD0">
              <w:t>Enlarged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13952227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ெரிதா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ும்</w:t>
            </w:r>
            <w:proofErr w:type="spellEnd"/>
          </w:p>
        </w:tc>
      </w:tr>
      <w:tr xmlns:wp14="http://schemas.microsoft.com/office/word/2010/wordml" w:rsidRPr="006757B8" w:rsidR="00DD3D48" w:rsidTr="0144B105" w14:paraId="1E717B4D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394531A" wp14:textId="77777777">
            <w:r w:rsidRPr="006757B8">
              <w:t>Q21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23DA913" wp14:textId="77777777">
            <w:r w:rsidRPr="007C3FD0">
              <w:t>Highly enlarged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0A5E220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ிகவும் பெரிதா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ும்</w:t>
            </w:r>
            <w:proofErr w:type="spellEnd"/>
          </w:p>
        </w:tc>
      </w:tr>
      <w:tr xmlns:wp14="http://schemas.microsoft.com/office/word/2010/wordml" w:rsidRPr="006757B8" w:rsidR="00DD3D48" w:rsidTr="0144B105" w14:paraId="4FE64A83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39CA4A5" wp14:textId="77777777">
            <w:r w:rsidRPr="006757B8">
              <w:t>Q22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B7865BD" wp14:textId="77777777">
            <w:r w:rsidRPr="007C3FD0">
              <w:t>Which of the following statements is CORRECT?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2DC5BEE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கூற்றுகளில் எது சரி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04DD51A0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19777E8" wp14:textId="77777777">
            <w:r w:rsidRPr="006757B8">
              <w:t>Q22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8E97895" wp14:textId="77777777">
            <w:r w:rsidRPr="007C3FD0">
              <w:t>The time difference between actual sunset and the apparent sunset is about 1 minute.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5918809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உண்மையான சூரிய அஸ்தமனத்திற்கும் வெளி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ே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நா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ார்க்க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ூரிய அஸ்தமனத்திற்கும் இடையிலான நேர வித்தியாசம் சுமார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நிமிடம்.</w:t>
            </w:r>
          </w:p>
        </w:tc>
      </w:tr>
      <w:tr xmlns:wp14="http://schemas.microsoft.com/office/word/2010/wordml" w:rsidRPr="006757B8" w:rsidR="00DD3D48" w:rsidTr="0144B105" w14:paraId="1D8BE171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87475FC" wp14:textId="77777777">
            <w:r w:rsidRPr="006757B8">
              <w:t>Q22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17DF4DB" wp14:textId="77777777">
            <w:r w:rsidRPr="007C3FD0">
              <w:t>The time difference between actual sunset and the apparent sunset is about 2 minutes.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48DFF10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உண்மையான சூரிய அஸ்தமனத்திற்க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வெளி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ே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நா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ார்க்க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ூரிய அஸ்தமனத்திற்கும் இடையிலான நேர வேறுபாடு சுமார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2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நிமிடங்கள் ஆகும்.</w:t>
            </w:r>
          </w:p>
        </w:tc>
      </w:tr>
      <w:tr xmlns:wp14="http://schemas.microsoft.com/office/word/2010/wordml" w:rsidRPr="006757B8" w:rsidR="00DD3D48" w:rsidTr="0144B105" w14:paraId="0F6028DD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31415D9" wp14:textId="77777777">
            <w:r w:rsidRPr="006757B8">
              <w:t>Q22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1B6E25A" wp14:textId="77777777">
            <w:r w:rsidRPr="007C3FD0">
              <w:t>The time difference between actual sunset and the apparent sunset is about 3 minutes.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40C7DD6A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உண்மையான சூரிய அஸ்தமனத்திற்க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வெளி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ே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நா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ார்க்க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ூரிய அஸ்தமனத்திற்கும் இடையிலான நேர வித்தியாசம் சுமார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3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நிமிடங்கள் ஆகும்.</w:t>
            </w:r>
          </w:p>
        </w:tc>
      </w:tr>
      <w:tr xmlns:wp14="http://schemas.microsoft.com/office/word/2010/wordml" w:rsidRPr="006757B8" w:rsidR="00DD3D48" w:rsidTr="0144B105" w14:paraId="77B01FB7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C10318D" wp14:textId="77777777">
            <w:r w:rsidRPr="006757B8">
              <w:t>Q22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91EB2C3" wp14:textId="77777777">
            <w:r w:rsidRPr="007C3FD0">
              <w:t>The time difference between actual sunset and the apparent sunset is about 4 minutes.</w:t>
            </w:r>
          </w:p>
        </w:tc>
        <w:tc>
          <w:tcPr>
            <w:tcW w:w="2322" w:type="pct"/>
            <w:tcMar/>
          </w:tcPr>
          <w:p w:rsidRPr="00AC375F" w:rsidR="00DD3D48" w:rsidP="00174588" w:rsidRDefault="00DD3D48" w14:paraId="75E0220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உண்மையான சூரிய அஸ்தமனத்திற்க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வெளி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ே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நா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ார்க்க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ூரிய அஸ்தமனத்திற்கும் இடையிலான நேர வித்தியாசம் சுமார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4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நிமிடங்கள் ஆகும்.</w:t>
            </w:r>
          </w:p>
        </w:tc>
      </w:tr>
      <w:tr xmlns:wp14="http://schemas.microsoft.com/office/word/2010/wordml" w:rsidRPr="006757B8" w:rsidR="00DD3D48" w:rsidTr="0144B105" w14:paraId="48356769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5A34407D" wp14:textId="77777777">
            <w:r w:rsidRPr="006757B8">
              <w:t>Q23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8C519B6" wp14:textId="77777777">
            <w:r w:rsidRPr="007C3FD0">
              <w:t>Choose the CORRECT option</w:t>
            </w:r>
          </w:p>
          <w:p w:rsidRPr="007C3FD0" w:rsidR="00DD3D48" w:rsidP="00FE23B8" w:rsidRDefault="00DD3D48" w14:paraId="37AC322A" wp14:textId="77777777">
            <w:r w:rsidRPr="007C3FD0">
              <w:t>Work done  (W)  / Charge (Q)  =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21C34B7C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 xml:space="preserve">சரியான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பதிலை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த் தேர்ந்தெடுக்கவும்</w:t>
            </w:r>
          </w:p>
          <w:p w:rsidRPr="00AC375F" w:rsidR="00DD3D48" w:rsidP="00DD3D48" w:rsidRDefault="00DD3D48" w14:paraId="356BC4F6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செய்த வேலை (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 xml:space="preserve">W) /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மின்னூட்ட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ம் (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val="en-IN"/>
              </w:rPr>
              <w:t>Q) =</w:t>
            </w:r>
          </w:p>
        </w:tc>
      </w:tr>
      <w:tr xmlns:wp14="http://schemas.microsoft.com/office/word/2010/wordml" w:rsidRPr="006757B8" w:rsidR="00DD3D48" w:rsidTr="0144B105" w14:paraId="55412DB2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7EB42FC" wp14:textId="77777777">
            <w:r w:rsidRPr="006757B8">
              <w:t>Q23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1627368" wp14:textId="77777777">
            <w:r w:rsidRPr="007C3FD0">
              <w:t>Resistance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483EB6E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மின்தடை</w:t>
            </w:r>
            <w:proofErr w:type="spellEnd"/>
          </w:p>
        </w:tc>
      </w:tr>
      <w:tr xmlns:wp14="http://schemas.microsoft.com/office/word/2010/wordml" w:rsidRPr="006757B8" w:rsidR="00DD3D48" w:rsidTr="0144B105" w14:paraId="76E4632C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4D29756" wp14:textId="77777777">
            <w:r w:rsidRPr="006757B8">
              <w:t>Q23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EFD267E" wp14:textId="77777777">
            <w:r w:rsidRPr="007C3FD0">
              <w:t>Potential difference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302771D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ாத்தியமான வேறுபாடு</w:t>
            </w:r>
          </w:p>
        </w:tc>
      </w:tr>
      <w:tr xmlns:wp14="http://schemas.microsoft.com/office/word/2010/wordml" w:rsidRPr="006757B8" w:rsidR="00DD3D48" w:rsidTr="0144B105" w14:paraId="680C4F9D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F190FF9" wp14:textId="77777777">
            <w:r w:rsidRPr="006757B8">
              <w:t>Q23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D93206B" wp14:textId="77777777">
            <w:r w:rsidRPr="007C3FD0">
              <w:t>Electric current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5F5E641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ின்சாரம்</w:t>
            </w:r>
          </w:p>
        </w:tc>
      </w:tr>
      <w:tr xmlns:wp14="http://schemas.microsoft.com/office/word/2010/wordml" w:rsidRPr="006757B8" w:rsidR="00DD3D48" w:rsidTr="0144B105" w14:paraId="068E5A2A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D4BD5C6" wp14:textId="77777777">
            <w:r w:rsidRPr="006757B8">
              <w:t>Q23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D925B1A" wp14:textId="77777777">
            <w:r w:rsidRPr="007C3FD0">
              <w:t>Electromotive Force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5AB2AEA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எலக்ட்ரோமோட்டிவ்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ிசை</w:t>
            </w:r>
            <w:proofErr w:type="spellEnd"/>
          </w:p>
        </w:tc>
      </w:tr>
      <w:tr xmlns:wp14="http://schemas.microsoft.com/office/word/2010/wordml" w:rsidRPr="006757B8" w:rsidR="00DD3D48" w:rsidTr="0144B105" w14:paraId="33343E34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4CBBE23E" wp14:textId="77777777">
            <w:r w:rsidRPr="006757B8">
              <w:t>Q24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111BDA0" wp14:textId="77777777">
            <w:r w:rsidRPr="007C3FD0">
              <w:t xml:space="preserve">Who suggested that the magnet is placed near a current –carrying </w:t>
            </w:r>
            <w:proofErr w:type="spellStart"/>
            <w:r w:rsidRPr="007C3FD0">
              <w:t>conductor</w:t>
            </w:r>
            <w:proofErr w:type="gramStart"/>
            <w:r w:rsidRPr="007C3FD0">
              <w:t>,the</w:t>
            </w:r>
            <w:proofErr w:type="spellEnd"/>
            <w:proofErr w:type="gramEnd"/>
            <w:r w:rsidRPr="007C3FD0">
              <w:t xml:space="preserve"> magnet must also exert an equal and opposite force on the current-carrying conductor?</w:t>
            </w:r>
          </w:p>
        </w:tc>
        <w:tc>
          <w:tcPr>
            <w:tcW w:w="2322" w:type="pct"/>
            <w:tcMar/>
          </w:tcPr>
          <w:p w:rsidRPr="00AC375F" w:rsidR="00DD3D48" w:rsidP="00B12E70" w:rsidRDefault="00B12E70" w14:paraId="699C87A3" wp14:textId="77777777">
            <w:pPr>
              <w:rPr>
                <w:rFonts w:ascii="Arial Unicode MS" w:hAnsi="Arial Unicode MS" w:eastAsia="Arial Unicode MS" w:cs="Arial Unicode MS"/>
                <w:szCs w:val="22"/>
                <w:lang w:val="en-IN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மின்னோட்டத்தை சுமந்து செல்லும் கடத்தியில் காந்தம் சமமான மற்றும் எதிர் சக்தியை செலுத்த வேண்டு</w:t>
            </w:r>
            <w:proofErr w:type="spellStart"/>
            <w:r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ம்</w:t>
            </w:r>
            <w:proofErr w:type="spellEnd"/>
            <w:r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 xml:space="preserve"> </w:t>
            </w:r>
            <w:proofErr w:type="spellStart"/>
            <w:r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மற்றும்</w:t>
            </w:r>
            <w:proofErr w:type="spellEnd"/>
            <w:r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 xml:space="preserve"> </w:t>
            </w:r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val="en-IN" w:bidi="ta-IN"/>
              </w:rPr>
              <w:t>மின்னோட்டத்தை சுமந்து செல்லும் கடத்திக்கு அருகில் காந்தம் வைக்கப்பட வேண்டும் என்று பரிந்துரைத்தவர் யார்</w:t>
            </w:r>
            <w:r>
              <w:rPr>
                <w:rFonts w:ascii="Arial Unicode MS" w:hAnsi="Arial Unicode MS" w:eastAsia="Arial Unicode MS" w:cs="Arial Unicode MS"/>
                <w:szCs w:val="22"/>
                <w:lang w:val="en-IN" w:bidi="ta-IN"/>
              </w:rPr>
              <w:t>?</w:t>
            </w:r>
          </w:p>
        </w:tc>
      </w:tr>
      <w:tr xmlns:wp14="http://schemas.microsoft.com/office/word/2010/wordml" w:rsidRPr="006757B8" w:rsidR="00DD3D48" w:rsidTr="0144B105" w14:paraId="1A3C1A02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F46AC8A" wp14:textId="77777777">
            <w:r w:rsidRPr="006757B8">
              <w:t>Q24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8C1CD4D" wp14:textId="77777777">
            <w:r w:rsidRPr="007C3FD0">
              <w:t xml:space="preserve">Michael </w:t>
            </w:r>
            <w:proofErr w:type="spellStart"/>
            <w:r w:rsidRPr="007C3FD0">
              <w:t>Farady</w:t>
            </w:r>
            <w:proofErr w:type="spellEnd"/>
          </w:p>
        </w:tc>
        <w:tc>
          <w:tcPr>
            <w:tcW w:w="2322" w:type="pct"/>
            <w:tcMar/>
          </w:tcPr>
          <w:p w:rsidRPr="00AC375F" w:rsidR="00DD3D48" w:rsidP="00712FB7" w:rsidRDefault="00DD3D48" w14:paraId="12A3B4B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ைக்கேல் ஃபார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டே</w:t>
            </w:r>
            <w:proofErr w:type="spellEnd"/>
          </w:p>
        </w:tc>
      </w:tr>
      <w:tr xmlns:wp14="http://schemas.microsoft.com/office/word/2010/wordml" w:rsidRPr="006757B8" w:rsidR="00DD3D48" w:rsidTr="0144B105" w14:paraId="0FC752DB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888DB27" wp14:textId="77777777">
            <w:r w:rsidRPr="006757B8">
              <w:t>Q24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1A4A0C04" wp14:textId="77777777">
            <w:r w:rsidRPr="007C3FD0">
              <w:t xml:space="preserve">Hans Christian </w:t>
            </w:r>
            <w:proofErr w:type="spellStart"/>
            <w:r w:rsidRPr="007C3FD0">
              <w:t>Oersted</w:t>
            </w:r>
            <w:proofErr w:type="spellEnd"/>
          </w:p>
        </w:tc>
        <w:tc>
          <w:tcPr>
            <w:tcW w:w="2322" w:type="pct"/>
            <w:tcMar/>
          </w:tcPr>
          <w:p w:rsidRPr="00AC375F" w:rsidR="00DD3D48" w:rsidP="00712FB7" w:rsidRDefault="00DD3D48" w14:paraId="07C0A8F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ஹான்ஸ் கிறிஸ்டியன் ஓர்ஸ்டெட்</w:t>
            </w:r>
          </w:p>
        </w:tc>
      </w:tr>
      <w:tr xmlns:wp14="http://schemas.microsoft.com/office/word/2010/wordml" w:rsidRPr="006757B8" w:rsidR="00DD3D48" w:rsidTr="0144B105" w14:paraId="74349EFA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BB7C1DB" wp14:textId="77777777">
            <w:r w:rsidRPr="006757B8">
              <w:t>Q24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E207FF2" wp14:textId="77777777">
            <w:r w:rsidRPr="007C3FD0">
              <w:t>Andre Marie Ampere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6A70BAB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ஆண்ட்ரே மேரி ஆம்பியர்</w:t>
            </w:r>
          </w:p>
        </w:tc>
      </w:tr>
      <w:tr xmlns:wp14="http://schemas.microsoft.com/office/word/2010/wordml" w:rsidRPr="006757B8" w:rsidR="00DD3D48" w:rsidTr="0144B105" w14:paraId="4BDEA4D6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2B344BC" wp14:textId="77777777">
            <w:r w:rsidRPr="006757B8">
              <w:t>Q24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447583A" wp14:textId="77777777">
            <w:r w:rsidRPr="007C3FD0">
              <w:t>Thomson Edison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611F057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தாம்சன் எடிசன்</w:t>
            </w:r>
          </w:p>
        </w:tc>
      </w:tr>
      <w:tr xmlns:wp14="http://schemas.microsoft.com/office/word/2010/wordml" w:rsidRPr="006757B8" w:rsidR="00DD3D48" w:rsidTr="0144B105" w14:paraId="33623D7F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B4E8ED4" wp14:textId="77777777">
            <w:r w:rsidRPr="006757B8">
              <w:t>Q25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85F64C3" wp14:textId="77777777">
            <w:r w:rsidRPr="007C3FD0">
              <w:t xml:space="preserve">In which year </w:t>
            </w:r>
            <w:proofErr w:type="spellStart"/>
            <w:r w:rsidRPr="007C3FD0">
              <w:t>NamamiGangeProgramme</w:t>
            </w:r>
            <w:proofErr w:type="spellEnd"/>
            <w:r w:rsidRPr="007C3FD0">
              <w:t xml:space="preserve"> is an Integrated Conservation Mission approved as a Flagship </w:t>
            </w:r>
            <w:proofErr w:type="spellStart"/>
            <w:r w:rsidRPr="007C3FD0">
              <w:t>Programme</w:t>
            </w:r>
            <w:proofErr w:type="spellEnd"/>
            <w:r w:rsidRPr="007C3FD0">
              <w:t xml:space="preserve"> by the Union </w:t>
            </w:r>
            <w:proofErr w:type="gramStart"/>
            <w:r w:rsidRPr="007C3FD0">
              <w:t>Government ?</w:t>
            </w:r>
            <w:proofErr w:type="gramEnd"/>
          </w:p>
        </w:tc>
        <w:tc>
          <w:tcPr>
            <w:tcW w:w="2322" w:type="pct"/>
            <w:tcMar/>
          </w:tcPr>
          <w:p w:rsidRPr="00AC375F" w:rsidR="00DD3D48" w:rsidP="00DD3D48" w:rsidRDefault="00DD3D48" w14:paraId="1EBFEA4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மாமி கங்கே திட்டம் எந்த ஆண்டில் ஒருங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ிணைந்த பாதுகாப்புத் திட்டமாக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த்திய அரசால் முதன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்மைத் திட்டமாக அங்கீகரிக்கப்பட்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ட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62BC337C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B82E6B1" wp14:textId="77777777">
            <w:r w:rsidRPr="006757B8">
              <w:t>Q25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56F9EE5" wp14:textId="77777777">
            <w:r w:rsidRPr="007C3FD0">
              <w:t>June, 2014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6772B47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ூ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, 2014</w:t>
            </w:r>
          </w:p>
        </w:tc>
      </w:tr>
      <w:tr xmlns:wp14="http://schemas.microsoft.com/office/word/2010/wordml" w:rsidRPr="006757B8" w:rsidR="00DD3D48" w:rsidTr="0144B105" w14:paraId="67BE953B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EDE95B6" wp14:textId="77777777">
            <w:r w:rsidRPr="006757B8">
              <w:t>Q25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13ABF3C0" wp14:textId="77777777">
            <w:r w:rsidRPr="007C3FD0">
              <w:t>June,2015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1C30A36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ூ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,2015</w:t>
            </w:r>
          </w:p>
        </w:tc>
      </w:tr>
      <w:tr xmlns:wp14="http://schemas.microsoft.com/office/word/2010/wordml" w:rsidRPr="006757B8" w:rsidR="00DD3D48" w:rsidTr="0144B105" w14:paraId="44CCA67C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91265C8" wp14:textId="77777777">
            <w:r w:rsidRPr="006757B8">
              <w:t>Q25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3A6023C" wp14:textId="77777777">
            <w:r w:rsidRPr="007C3FD0">
              <w:t>June,2012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5DA1243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ூ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,2012</w:t>
            </w:r>
          </w:p>
        </w:tc>
      </w:tr>
      <w:tr xmlns:wp14="http://schemas.microsoft.com/office/word/2010/wordml" w:rsidRPr="006757B8" w:rsidR="00DD3D48" w:rsidTr="0144B105" w14:paraId="5D4177B5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4F2662F1" wp14:textId="77777777">
            <w:r w:rsidRPr="006757B8">
              <w:t>Q25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B4307A7" wp14:textId="77777777">
            <w:r w:rsidRPr="007C3FD0">
              <w:t>June ,2016</w:t>
            </w:r>
          </w:p>
        </w:tc>
        <w:tc>
          <w:tcPr>
            <w:tcW w:w="2322" w:type="pct"/>
            <w:tcMar/>
          </w:tcPr>
          <w:p w:rsidRPr="00AC375F" w:rsidR="00DD3D48" w:rsidP="00712FB7" w:rsidRDefault="00DD3D48" w14:paraId="0E81A1CE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ூ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, 2016</w:t>
            </w:r>
          </w:p>
        </w:tc>
      </w:tr>
      <w:tr xmlns:wp14="http://schemas.microsoft.com/office/word/2010/wordml" w:rsidRPr="006757B8" w:rsidR="00DD3D48" w:rsidTr="0144B105" w14:paraId="07FB36FA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4F667BEB" wp14:textId="77777777">
            <w:r w:rsidRPr="006757B8">
              <w:t>Q26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CD79681" wp14:textId="77777777">
            <w:r w:rsidRPr="007C3FD0">
              <w:t>Who among the following discovered the presence of new radiations in a gas discharge and called them canal rays?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49D0924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வனவற்றில் வாயு வெளியேற்றத்தில் புதிய கதிர்வீச்சுகள் இருப்பதைக் கண்டறிந்து அவற்றை கால்வாய் கதிர்கள் என்று அழைத்தவர் யார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7DB83A53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6EAB327" wp14:textId="77777777">
            <w:r w:rsidRPr="006757B8">
              <w:t>Q26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C03C28A" wp14:textId="77777777">
            <w:proofErr w:type="spellStart"/>
            <w:r w:rsidRPr="007C3FD0">
              <w:t>Neils</w:t>
            </w:r>
            <w:proofErr w:type="spellEnd"/>
            <w:r w:rsidRPr="007C3FD0">
              <w:t xml:space="preserve"> Bohr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7A06925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ீல்ஸ் போர்</w:t>
            </w:r>
          </w:p>
        </w:tc>
      </w:tr>
      <w:tr xmlns:wp14="http://schemas.microsoft.com/office/word/2010/wordml" w:rsidRPr="006757B8" w:rsidR="00DD3D48" w:rsidTr="0144B105" w14:paraId="31F8F42E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A33633F" wp14:textId="77777777">
            <w:r w:rsidRPr="006757B8">
              <w:t>Q26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E1D0C54" wp14:textId="77777777">
            <w:r w:rsidRPr="007C3FD0">
              <w:t>E. Rutherford</w:t>
            </w:r>
          </w:p>
        </w:tc>
        <w:tc>
          <w:tcPr>
            <w:tcW w:w="2322" w:type="pct"/>
            <w:tcMar/>
          </w:tcPr>
          <w:p w:rsidRPr="00AC375F" w:rsidR="00DD3D48" w:rsidP="00DD3D48" w:rsidRDefault="00DD3D48" w14:paraId="197A919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ஈ.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ரூ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தர்ஃபோர்ட்</w:t>
            </w:r>
          </w:p>
        </w:tc>
      </w:tr>
      <w:tr xmlns:wp14="http://schemas.microsoft.com/office/word/2010/wordml" w:rsidRPr="006757B8" w:rsidR="00DD3D48" w:rsidTr="0144B105" w14:paraId="244008E5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421034B" wp14:textId="77777777">
            <w:r w:rsidRPr="006757B8">
              <w:t>Q26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EE2C02A" wp14:textId="77777777">
            <w:r w:rsidRPr="007C3FD0">
              <w:t>J.J. Thomson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79E516B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ஜே.ஜே. தாம்சன்</w:t>
            </w:r>
          </w:p>
        </w:tc>
      </w:tr>
      <w:tr xmlns:wp14="http://schemas.microsoft.com/office/word/2010/wordml" w:rsidRPr="006757B8" w:rsidR="00DD3D48" w:rsidTr="0144B105" w14:paraId="3A3E43B6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010F447" wp14:textId="77777777">
            <w:r w:rsidRPr="006757B8">
              <w:t>Q26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7343674" wp14:textId="77777777">
            <w:pPr>
              <w:tabs>
                <w:tab w:val="left" w:pos="1340"/>
              </w:tabs>
            </w:pPr>
            <w:r w:rsidRPr="007C3FD0">
              <w:t>E. Goldstein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7CA87B1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ஈ. கோல்ட்ஸ்டைன்</w:t>
            </w:r>
          </w:p>
        </w:tc>
      </w:tr>
      <w:tr xmlns:wp14="http://schemas.microsoft.com/office/word/2010/wordml" w:rsidRPr="006757B8" w:rsidR="00DD3D48" w:rsidTr="0144B105" w14:paraId="3C4DF0C7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F554C7C" wp14:textId="77777777">
            <w:r w:rsidRPr="006757B8">
              <w:t>Q27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F7228CC" wp14:textId="77777777">
            <w:r w:rsidRPr="007C3FD0">
              <w:t xml:space="preserve">Which of the following organisms. </w:t>
            </w:r>
            <w:proofErr w:type="gramStart"/>
            <w:r w:rsidRPr="007C3FD0">
              <w:t>acquires</w:t>
            </w:r>
            <w:proofErr w:type="gramEnd"/>
            <w:r w:rsidRPr="007C3FD0">
              <w:t xml:space="preserve"> its food through endocytosis?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4BF7222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உயிரினங்களில் எது. எண்டோசைட்டோசிஸ் மூலம் அதன் உணவைப் பெறுகிற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6EF540D0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77B5F73" wp14:textId="77777777">
            <w:r w:rsidRPr="006757B8">
              <w:t>Q27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652ABD1" wp14:textId="77777777">
            <w:r w:rsidRPr="007C3FD0">
              <w:t>Amoeba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3D52E1B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மீபா</w:t>
            </w:r>
          </w:p>
        </w:tc>
      </w:tr>
      <w:tr xmlns:wp14="http://schemas.microsoft.com/office/word/2010/wordml" w:rsidRPr="006757B8" w:rsidR="00DD3D48" w:rsidTr="0144B105" w14:paraId="2F4B9148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04EC623" wp14:textId="77777777">
            <w:r w:rsidRPr="006757B8">
              <w:t>Q27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5920465" wp14:textId="77777777">
            <w:r w:rsidRPr="007C3FD0">
              <w:t>Euglena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33446A2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யூக்லினா</w:t>
            </w:r>
          </w:p>
        </w:tc>
      </w:tr>
      <w:tr xmlns:wp14="http://schemas.microsoft.com/office/word/2010/wordml" w:rsidRPr="006757B8" w:rsidR="00DD3D48" w:rsidTr="0144B105" w14:paraId="493A379E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31E6A65" wp14:textId="77777777">
            <w:r w:rsidRPr="006757B8">
              <w:t>Q27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03209B5" wp14:textId="77777777">
            <w:r w:rsidRPr="007C3FD0">
              <w:t>Paramecium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401C91C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ரமேசியம்</w:t>
            </w:r>
          </w:p>
        </w:tc>
      </w:tr>
      <w:tr xmlns:wp14="http://schemas.microsoft.com/office/word/2010/wordml" w:rsidRPr="006757B8" w:rsidR="00DD3D48" w:rsidTr="0144B105" w14:paraId="7B084A46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1A407C9" wp14:textId="77777777">
            <w:r w:rsidRPr="006757B8">
              <w:t>Q27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FCE6808" wp14:textId="77777777">
            <w:r w:rsidRPr="007C3FD0">
              <w:t>Yeast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08CE455D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ஈஸ்ட்</w:t>
            </w:r>
          </w:p>
        </w:tc>
      </w:tr>
      <w:tr xmlns:wp14="http://schemas.microsoft.com/office/word/2010/wordml" w:rsidRPr="006757B8" w:rsidR="00DD3D48" w:rsidTr="0144B105" w14:paraId="72AC5F29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8ABB445" wp14:textId="77777777">
            <w:r w:rsidRPr="006757B8">
              <w:t>Q28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ACDB53E" wp14:textId="77777777">
            <w:r w:rsidRPr="007C3FD0">
              <w:t>Which of the following statements is CORRECT?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760BC95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கூற்றுகளில் எது சரி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4EC038C5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3F3CBC7D" wp14:textId="77777777">
            <w:r w:rsidRPr="006757B8">
              <w:t>Q28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19046B50" wp14:textId="77777777">
            <w:proofErr w:type="gramStart"/>
            <w:r w:rsidRPr="007C3FD0">
              <w:t>Higher  the</w:t>
            </w:r>
            <w:proofErr w:type="gramEnd"/>
            <w:r w:rsidRPr="007C3FD0">
              <w:t xml:space="preserve"> hydronium ion concentration, higher is the pH value.</w:t>
            </w:r>
          </w:p>
        </w:tc>
        <w:tc>
          <w:tcPr>
            <w:tcW w:w="2322" w:type="pct"/>
            <w:tcMar/>
          </w:tcPr>
          <w:p w:rsidRPr="00AC375F" w:rsidR="00DD3D48" w:rsidP="009200D1" w:rsidRDefault="007060C8" w14:paraId="224CFC0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ஹைட்ரோனியம் அய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னியின்</w:t>
            </w:r>
            <w:proofErr w:type="spellEnd"/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ெறிவு அதிகமாக இருந்தால்</w:t>
            </w:r>
            <w:r w:rsidRPr="00AC375F" w:rsidR="00DD3D48">
              <w:rPr>
                <w:rFonts w:ascii="Arial Unicode MS" w:hAnsi="Arial Unicode MS" w:eastAsia="Arial Unicode MS" w:cs="Arial Unicode MS"/>
                <w:szCs w:val="22"/>
              </w:rPr>
              <w:t xml:space="preserve">, pH </w:t>
            </w:r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திப்பு அதிகமாக இருக்கும்.</w:t>
            </w:r>
          </w:p>
        </w:tc>
      </w:tr>
      <w:tr xmlns:wp14="http://schemas.microsoft.com/office/word/2010/wordml" w:rsidRPr="006757B8" w:rsidR="00DD3D48" w:rsidTr="0144B105" w14:paraId="36A74A96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20394B90" wp14:textId="77777777">
            <w:r w:rsidRPr="006757B8">
              <w:t>Q28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339A0F8" wp14:textId="77777777">
            <w:r w:rsidRPr="007C3FD0">
              <w:t>The strength of acids and bases depends on the number of OH</w:t>
            </w:r>
            <w:r w:rsidRPr="007C3FD0">
              <w:rPr>
                <w:vertAlign w:val="superscript"/>
              </w:rPr>
              <w:t xml:space="preserve">– </w:t>
            </w:r>
            <w:r w:rsidRPr="007C3FD0">
              <w:t xml:space="preserve">ions </w:t>
            </w:r>
            <w:proofErr w:type="gramStart"/>
            <w:r w:rsidRPr="007C3FD0">
              <w:t>and  H</w:t>
            </w:r>
            <w:proofErr w:type="gramEnd"/>
            <w:r w:rsidRPr="007C3FD0">
              <w:rPr>
                <w:vertAlign w:val="superscript"/>
              </w:rPr>
              <w:t>+</w:t>
            </w:r>
            <w:r w:rsidRPr="007C3FD0">
              <w:t xml:space="preserve"> ions produced, respectively.</w:t>
            </w:r>
          </w:p>
        </w:tc>
        <w:tc>
          <w:tcPr>
            <w:tcW w:w="2322" w:type="pct"/>
            <w:tcMar/>
          </w:tcPr>
          <w:p w:rsidRPr="00AC375F" w:rsidR="00DD3D48" w:rsidP="007060C8" w:rsidRDefault="00DD3D48" w14:paraId="499E186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உற்பத்தி செய்யப்பட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OH–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அயனிகள் மற்ற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H+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</w:t>
            </w:r>
            <w:r w:rsidR="00B12E70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யனிகளின் எண்ணிக்கையைப் பொறுத்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து</w:t>
            </w:r>
            <w:proofErr w:type="spellEnd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Pr="00AC375F" w:rsidR="00B12E70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அமிலங்கள் மற்றும் </w:t>
            </w:r>
            <w:proofErr w:type="spellStart"/>
            <w:r w:rsidRPr="00AC375F"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ார</w:t>
            </w:r>
            <w:proofErr w:type="spellEnd"/>
            <w:r w:rsidRPr="00AC375F" w:rsidR="00B12E70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ங்களின் வலிமை</w:t>
            </w:r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இருக்க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.</w:t>
            </w:r>
          </w:p>
        </w:tc>
      </w:tr>
      <w:tr xmlns:wp14="http://schemas.microsoft.com/office/word/2010/wordml" w:rsidRPr="006757B8" w:rsidR="00DD3D48" w:rsidTr="0144B105" w14:paraId="23ED7D98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55E08C9" wp14:textId="77777777">
            <w:r w:rsidRPr="006757B8">
              <w:t>Q28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4DE8433" wp14:textId="77777777">
            <w:r w:rsidRPr="007C3FD0">
              <w:t>Our body works within the pH range of 7.0 to 7.8.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4B3DB7C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நமது உடல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7.0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ுதல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7.8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வரையிலான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pH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வரம்பிற்குள் செயல்படுகிறது.</w:t>
            </w:r>
          </w:p>
        </w:tc>
      </w:tr>
      <w:tr xmlns:wp14="http://schemas.microsoft.com/office/word/2010/wordml" w:rsidRPr="006757B8" w:rsidR="00DD3D48" w:rsidTr="0144B105" w14:paraId="174069D7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50AC7B12" wp14:textId="77777777">
            <w:r w:rsidRPr="006757B8">
              <w:t>Q28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1580B68" wp14:textId="77777777">
            <w:r w:rsidRPr="007C3FD0">
              <w:t>Acids produce generate OH– (</w:t>
            </w:r>
            <w:proofErr w:type="spellStart"/>
            <w:r w:rsidRPr="007C3FD0">
              <w:t>aq</w:t>
            </w:r>
            <w:proofErr w:type="spellEnd"/>
            <w:r w:rsidRPr="007C3FD0">
              <w:t>), in solution, which are responsible for their acidic properties.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59B103E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அமிலங்கள் கரைசலில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OH– (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aq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)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ஐ உருவாக்குகின்றன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வை அவற்றின் அமில பண்புகளுக்கு காரணமாகின்றன.</w:t>
            </w:r>
          </w:p>
        </w:tc>
      </w:tr>
      <w:tr xmlns:wp14="http://schemas.microsoft.com/office/word/2010/wordml" w:rsidRPr="006757B8" w:rsidR="00DD3D48" w:rsidTr="0144B105" w14:paraId="34FE2F7A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DF6E219" wp14:textId="77777777">
            <w:r w:rsidRPr="006757B8">
              <w:t>Q29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06052831" wp14:textId="77777777">
            <w:r w:rsidRPr="007C3FD0">
              <w:t>Which of the following acids is used during anodizing?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420CF50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னோடைசிங் செய்யும் போது பின்வரும் அமிலங்களில் எது பயன்படுத்தப்படுகிற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DD3D48" w:rsidTr="0144B105" w14:paraId="720B4DE1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43C20878" wp14:textId="77777777">
            <w:r w:rsidRPr="006757B8">
              <w:t>Q29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1466BBA" wp14:textId="77777777">
            <w:r w:rsidRPr="007C3FD0">
              <w:t xml:space="preserve">Dilute </w:t>
            </w:r>
            <w:proofErr w:type="spellStart"/>
            <w:r w:rsidRPr="007C3FD0">
              <w:t>Sulphuric</w:t>
            </w:r>
            <w:proofErr w:type="spellEnd"/>
            <w:r w:rsidRPr="007C3FD0">
              <w:t xml:space="preserve"> acid</w:t>
            </w:r>
          </w:p>
        </w:tc>
        <w:tc>
          <w:tcPr>
            <w:tcW w:w="2322" w:type="pct"/>
            <w:tcMar/>
          </w:tcPr>
          <w:p w:rsidRPr="00AC375F" w:rsidR="00DD3D48" w:rsidP="007060C8" w:rsidRDefault="007060C8" w14:paraId="3400456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ீர்த்த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சல்பூரிக் அமில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ம்</w:t>
            </w:r>
            <w:proofErr w:type="spellEnd"/>
          </w:p>
        </w:tc>
      </w:tr>
      <w:tr xmlns:wp14="http://schemas.microsoft.com/office/word/2010/wordml" w:rsidRPr="006757B8" w:rsidR="00DD3D48" w:rsidTr="0144B105" w14:paraId="750F39F1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4F196EC" wp14:textId="77777777">
            <w:r w:rsidRPr="006757B8">
              <w:t>Q29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E0A508E" wp14:textId="77777777">
            <w:r w:rsidRPr="007C3FD0">
              <w:t xml:space="preserve">Concentrated </w:t>
            </w:r>
            <w:proofErr w:type="spellStart"/>
            <w:r w:rsidRPr="007C3FD0">
              <w:t>Sulphuric</w:t>
            </w:r>
            <w:proofErr w:type="spellEnd"/>
            <w:r w:rsidRPr="007C3FD0">
              <w:t xml:space="preserve"> acid.</w:t>
            </w:r>
          </w:p>
        </w:tc>
        <w:tc>
          <w:tcPr>
            <w:tcW w:w="2322" w:type="pct"/>
            <w:tcMar/>
          </w:tcPr>
          <w:p w:rsidRPr="00AC375F" w:rsidR="00DD3D48" w:rsidP="009200D1" w:rsidRDefault="007060C8" w14:paraId="0F45349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அடர்</w:t>
            </w:r>
            <w:proofErr w:type="spellEnd"/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சல்பூரிக் அமிலம்.</w:t>
            </w:r>
          </w:p>
        </w:tc>
      </w:tr>
      <w:tr xmlns:wp14="http://schemas.microsoft.com/office/word/2010/wordml" w:rsidRPr="006757B8" w:rsidR="00DD3D48" w:rsidTr="0144B105" w14:paraId="3625768C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103835C" wp14:textId="77777777">
            <w:r w:rsidRPr="006757B8">
              <w:t>Q29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A1078CE" wp14:textId="77777777">
            <w:r w:rsidRPr="007C3FD0">
              <w:t>Dilute Nitric acid.</w:t>
            </w:r>
          </w:p>
        </w:tc>
        <w:tc>
          <w:tcPr>
            <w:tcW w:w="2322" w:type="pct"/>
            <w:tcMar/>
          </w:tcPr>
          <w:p w:rsidRPr="00AC375F" w:rsidR="00DD3D48" w:rsidP="007060C8" w:rsidRDefault="007060C8" w14:paraId="7C63E45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நீர்த்த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ைட்ரிக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அமிலம்</w:t>
            </w:r>
            <w:proofErr w:type="spellEnd"/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.</w:t>
            </w:r>
          </w:p>
        </w:tc>
      </w:tr>
      <w:tr xmlns:wp14="http://schemas.microsoft.com/office/word/2010/wordml" w:rsidRPr="006757B8" w:rsidR="00DD3D48" w:rsidTr="0144B105" w14:paraId="1D4AC007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56E3F664" wp14:textId="77777777">
            <w:r w:rsidRPr="006757B8">
              <w:t>Q29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9BE4D5C" wp14:textId="77777777">
            <w:r w:rsidRPr="007C3FD0">
              <w:t xml:space="preserve"> Concentrated Nitric acid.</w:t>
            </w:r>
          </w:p>
        </w:tc>
        <w:tc>
          <w:tcPr>
            <w:tcW w:w="2322" w:type="pct"/>
            <w:tcMar/>
          </w:tcPr>
          <w:p w:rsidRPr="00AC375F" w:rsidR="00DD3D48" w:rsidP="007060C8" w:rsidRDefault="007060C8" w14:paraId="4EC2196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அடர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Pr="00AC375F" w:rsidR="00DD3D48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நைட்ரிக் அமிலம்.</w:t>
            </w:r>
          </w:p>
        </w:tc>
      </w:tr>
      <w:tr xmlns:wp14="http://schemas.microsoft.com/office/word/2010/wordml" w:rsidRPr="006757B8" w:rsidR="00DD3D48" w:rsidTr="0144B105" w14:paraId="5DC98406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66477D6" wp14:textId="77777777">
            <w:r w:rsidRPr="006757B8">
              <w:t>Q30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4038E9D" wp14:textId="77777777">
            <w:r w:rsidRPr="007C3FD0">
              <w:t xml:space="preserve">Arrange the given compounds in the </w:t>
            </w:r>
            <w:proofErr w:type="spellStart"/>
            <w:r w:rsidRPr="007C3FD0">
              <w:t>acending</w:t>
            </w:r>
            <w:proofErr w:type="spellEnd"/>
            <w:r w:rsidRPr="007C3FD0">
              <w:t xml:space="preserve"> order based on its boiling points.</w:t>
            </w:r>
          </w:p>
          <w:p w:rsidRPr="007C3FD0" w:rsidR="00DD3D48" w:rsidP="00FE23B8" w:rsidRDefault="00DD3D48" w14:paraId="438CFD68" wp14:textId="77777777">
            <w:r w:rsidRPr="007C3FD0">
              <w:t>Acetic acid, Methane, Chloroform and Ethanol.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2AA7852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ொடுக்கப்பட்ட சேர்மங்களை அதன் கொதிநிலைகளின் அடிப்படையில் ஏறுவரிசையில் வரிசைப்படுத்தவும்.</w:t>
            </w:r>
          </w:p>
        </w:tc>
      </w:tr>
      <w:tr xmlns:wp14="http://schemas.microsoft.com/office/word/2010/wordml" w:rsidRPr="006757B8" w:rsidR="00DD3D48" w:rsidTr="0144B105" w14:paraId="6138AACE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1A7ACBE6" wp14:textId="77777777">
            <w:r w:rsidRPr="006757B8">
              <w:t>Q30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C7EBCDC" wp14:textId="77777777">
            <w:r w:rsidRPr="007C3FD0">
              <w:t xml:space="preserve">Ethanol, Methane, Chloroform and Acetic </w:t>
            </w:r>
            <w:proofErr w:type="gramStart"/>
            <w:r w:rsidRPr="007C3FD0">
              <w:t>acid .</w:t>
            </w:r>
            <w:proofErr w:type="gramEnd"/>
          </w:p>
        </w:tc>
        <w:tc>
          <w:tcPr>
            <w:tcW w:w="2322" w:type="pct"/>
            <w:tcMar/>
          </w:tcPr>
          <w:p w:rsidRPr="00AC375F" w:rsidR="00DD3D48" w:rsidP="009200D1" w:rsidRDefault="00DD3D48" w14:paraId="3249CEB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சிட்டிக் அமில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ீத்தே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ுளோரோஃபார்ம் மற்றும் எத்தனால்.</w:t>
            </w:r>
          </w:p>
        </w:tc>
      </w:tr>
      <w:tr xmlns:wp14="http://schemas.microsoft.com/office/word/2010/wordml" w:rsidRPr="006757B8" w:rsidR="00DD3D48" w:rsidTr="0144B105" w14:paraId="50D290A8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0728223A" wp14:textId="77777777">
            <w:r w:rsidRPr="006757B8">
              <w:t>Q30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BE95B66" wp14:textId="77777777">
            <w:r w:rsidRPr="007C3FD0">
              <w:t>Chloroform , Ethanol, Acetic acid and Methane,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3FBE8119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எத்தனால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ீத்தே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ுளோரோஃபார்ம் மற்றும் அசிட்டிக் அமிலம்.</w:t>
            </w:r>
          </w:p>
        </w:tc>
      </w:tr>
      <w:tr xmlns:wp14="http://schemas.microsoft.com/office/word/2010/wordml" w:rsidRPr="006757B8" w:rsidR="00DD3D48" w:rsidTr="0144B105" w14:paraId="40461D28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A0CDFE9" wp14:textId="77777777">
            <w:r w:rsidRPr="006757B8">
              <w:t>Q30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7992F81C" wp14:textId="77777777">
            <w:r w:rsidRPr="007C3FD0">
              <w:t>Methane , Chloroform , Ethanol  and Acetic acid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0A0E50A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ுளோரோஃபார்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எத்தனால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சிட்டிக் அமிலம் மற்றும் மீத்தே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,</w:t>
            </w:r>
          </w:p>
        </w:tc>
      </w:tr>
      <w:tr xmlns:wp14="http://schemas.microsoft.com/office/word/2010/wordml" w:rsidRPr="006757B8" w:rsidR="00DD3D48" w:rsidTr="0144B105" w14:paraId="5976FD17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678AD0B3" wp14:textId="77777777">
            <w:r w:rsidRPr="006757B8">
              <w:t>Q30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E69E2D8" wp14:textId="77777777">
            <w:r w:rsidRPr="007C3FD0">
              <w:t>Methane, Chloroform, Acetic acid and Ethanol</w:t>
            </w:r>
          </w:p>
        </w:tc>
        <w:tc>
          <w:tcPr>
            <w:tcW w:w="2322" w:type="pct"/>
            <w:tcMar/>
          </w:tcPr>
          <w:p w:rsidRPr="00AC375F" w:rsidR="00DD3D48" w:rsidP="009200D1" w:rsidRDefault="00DD3D48" w14:paraId="7599773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ீத்தேன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ுளோரோஃபார்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எத்தனால் மற்றும் அசிட்டிக் அமிலம்</w:t>
            </w:r>
          </w:p>
        </w:tc>
      </w:tr>
      <w:tr xmlns:wp14="http://schemas.microsoft.com/office/word/2010/wordml" w:rsidRPr="006757B8" w:rsidR="00DD3D48" w:rsidTr="0144B105" w14:paraId="017546F4" wp14:textId="77777777">
        <w:tc>
          <w:tcPr>
            <w:tcW w:w="355" w:type="pct"/>
            <w:shd w:val="clear" w:color="auto" w:fill="auto"/>
            <w:tcMar/>
          </w:tcPr>
          <w:p w:rsidRPr="00031002" w:rsidR="00DD3D48" w:rsidP="00FE23B8" w:rsidRDefault="00DD3D48" w14:paraId="3C3A5AB4" wp14:textId="77777777">
            <w:pPr>
              <w:rPr>
                <w:highlight w:val="yellow"/>
              </w:rPr>
            </w:pPr>
            <w:r w:rsidRPr="00031002">
              <w:rPr>
                <w:highlight w:val="yellow"/>
              </w:rPr>
              <w:t>Q31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60061E4C" wp14:textId="77777777">
            <w:pPr>
              <w:rPr>
                <w:rFonts w:cs="Times New Roman"/>
                <w:szCs w:val="22"/>
              </w:rPr>
            </w:pPr>
          </w:p>
        </w:tc>
        <w:tc>
          <w:tcPr>
            <w:tcW w:w="2322" w:type="pct"/>
            <w:tcMar/>
          </w:tcPr>
          <w:p w:rsidRPr="00AC375F" w:rsidR="00DD3D48" w:rsidP="0144B105" w:rsidRDefault="00DD3D48" w14:paraId="48EC01B4" wp14:textId="77777777" wp14:noSpellErr="1">
            <w:pPr>
              <w:rPr>
                <w:rFonts w:ascii="Arial Unicode MS" w:hAnsi="Arial Unicode MS" w:eastAsia="Arial Unicode MS" w:cs="Arial Unicode MS"/>
                <w:lang w:bidi="ta-IN"/>
              </w:rPr>
            </w:pPr>
          </w:p>
        </w:tc>
      </w:tr>
      <w:tr xmlns:wp14="http://schemas.microsoft.com/office/word/2010/wordml" w:rsidRPr="006757B8" w:rsidR="00DD3D48" w:rsidTr="0144B105" w14:paraId="564EBF56" wp14:textId="77777777">
        <w:tc>
          <w:tcPr>
            <w:tcW w:w="355" w:type="pct"/>
            <w:shd w:val="clear" w:color="auto" w:fill="auto"/>
            <w:tcMar/>
          </w:tcPr>
          <w:p w:rsidRPr="00031002" w:rsidR="00DD3D48" w:rsidP="00FE23B8" w:rsidRDefault="00DD3D48" w14:paraId="0350D602" wp14:textId="77777777">
            <w:pPr>
              <w:rPr>
                <w:highlight w:val="yellow"/>
              </w:rPr>
            </w:pPr>
            <w:r w:rsidRPr="00031002">
              <w:rPr>
                <w:highlight w:val="yellow"/>
              </w:rPr>
              <w:t>Q31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4EAFD9C" wp14:textId="77777777">
            <w:pPr>
              <w:rPr>
                <w:szCs w:val="22"/>
              </w:rPr>
            </w:pPr>
          </w:p>
        </w:tc>
        <w:tc>
          <w:tcPr>
            <w:tcW w:w="2322" w:type="pct"/>
            <w:tcMar/>
          </w:tcPr>
          <w:p w:rsidRPr="00AC375F" w:rsidR="00DD3D48" w:rsidP="009200D1" w:rsidRDefault="00DD3D48" w14:paraId="4B94D5A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DD3D48" w:rsidTr="0144B105" w14:paraId="3FB07BE7" wp14:textId="77777777">
        <w:tc>
          <w:tcPr>
            <w:tcW w:w="355" w:type="pct"/>
            <w:shd w:val="clear" w:color="auto" w:fill="auto"/>
            <w:tcMar/>
          </w:tcPr>
          <w:p w:rsidRPr="00031002" w:rsidR="00DD3D48" w:rsidP="00FE23B8" w:rsidRDefault="00DD3D48" w14:paraId="5BA1DE6F" wp14:textId="77777777">
            <w:pPr>
              <w:rPr>
                <w:highlight w:val="yellow"/>
              </w:rPr>
            </w:pPr>
            <w:r w:rsidRPr="00031002">
              <w:rPr>
                <w:highlight w:val="yellow"/>
              </w:rPr>
              <w:t>Q31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3DEEC669" wp14:textId="77777777">
            <w:pPr>
              <w:rPr>
                <w:szCs w:val="22"/>
              </w:rPr>
            </w:pPr>
          </w:p>
        </w:tc>
        <w:tc>
          <w:tcPr>
            <w:tcW w:w="2322" w:type="pct"/>
            <w:tcMar/>
          </w:tcPr>
          <w:p w:rsidRPr="00AC375F" w:rsidR="00DD3D48" w:rsidP="009200D1" w:rsidRDefault="00DD3D48" w14:paraId="3656B9A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DD3D48" w:rsidTr="0144B105" w14:paraId="0A16C1FB" wp14:textId="77777777">
        <w:tc>
          <w:tcPr>
            <w:tcW w:w="355" w:type="pct"/>
            <w:shd w:val="clear" w:color="auto" w:fill="auto"/>
            <w:tcMar/>
          </w:tcPr>
          <w:p w:rsidRPr="00031002" w:rsidR="00DD3D48" w:rsidP="00FE23B8" w:rsidRDefault="00DD3D48" w14:paraId="021E2015" wp14:textId="77777777">
            <w:pPr>
              <w:rPr>
                <w:highlight w:val="yellow"/>
              </w:rPr>
            </w:pPr>
            <w:r w:rsidRPr="00031002">
              <w:rPr>
                <w:highlight w:val="yellow"/>
              </w:rPr>
              <w:t>Q31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45FB0818" wp14:textId="77777777">
            <w:pPr>
              <w:rPr>
                <w:szCs w:val="22"/>
              </w:rPr>
            </w:pPr>
          </w:p>
        </w:tc>
        <w:tc>
          <w:tcPr>
            <w:tcW w:w="2322" w:type="pct"/>
            <w:tcMar/>
          </w:tcPr>
          <w:p w:rsidRPr="00AC375F" w:rsidR="00DD3D48" w:rsidP="009200D1" w:rsidRDefault="00DD3D48" w14:paraId="049F31C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DD3D48" w:rsidTr="0144B105" w14:paraId="39CAFA84" wp14:textId="77777777">
        <w:tc>
          <w:tcPr>
            <w:tcW w:w="355" w:type="pct"/>
            <w:shd w:val="clear" w:color="auto" w:fill="auto"/>
            <w:tcMar/>
          </w:tcPr>
          <w:p w:rsidRPr="00031002" w:rsidR="00DD3D48" w:rsidP="00FE23B8" w:rsidRDefault="00DD3D48" w14:paraId="484B3F13" wp14:textId="77777777">
            <w:pPr>
              <w:rPr>
                <w:highlight w:val="yellow"/>
              </w:rPr>
            </w:pPr>
            <w:r w:rsidRPr="00031002">
              <w:rPr>
                <w:highlight w:val="yellow"/>
              </w:rPr>
              <w:t>Q31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53128261" wp14:textId="77777777">
            <w:pPr>
              <w:rPr>
                <w:szCs w:val="22"/>
              </w:rPr>
            </w:pPr>
          </w:p>
        </w:tc>
        <w:tc>
          <w:tcPr>
            <w:tcW w:w="2322" w:type="pct"/>
            <w:tcMar/>
          </w:tcPr>
          <w:p w:rsidRPr="00AC375F" w:rsidR="00DD3D48" w:rsidP="009200D1" w:rsidRDefault="00DD3D48" w14:paraId="62486C0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</w:p>
        </w:tc>
      </w:tr>
      <w:tr xmlns:wp14="http://schemas.microsoft.com/office/word/2010/wordml" w:rsidRPr="006757B8" w:rsidR="007060C8" w:rsidTr="0144B105" w14:paraId="1809E32C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508F66F6" wp14:textId="77777777">
            <w:r w:rsidRPr="006757B8">
              <w:t>Q32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3C022C67" wp14:textId="77777777">
            <w:r w:rsidRPr="007C3FD0">
              <w:t xml:space="preserve">In which of the following positions a concave </w:t>
            </w:r>
            <w:proofErr w:type="spellStart"/>
            <w:r w:rsidRPr="007C3FD0">
              <w:t>morror</w:t>
            </w:r>
            <w:proofErr w:type="spellEnd"/>
            <w:r w:rsidRPr="007C3FD0">
              <w:t xml:space="preserve"> will form a virtual and erect image?</w:t>
            </w:r>
          </w:p>
        </w:tc>
        <w:tc>
          <w:tcPr>
            <w:tcW w:w="2322" w:type="pct"/>
            <w:tcMar/>
          </w:tcPr>
          <w:p w:rsidRPr="00AC375F" w:rsidR="007060C8" w:rsidP="00B12E70" w:rsidRDefault="007060C8" w14:paraId="71749CF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பின்வரும் </w:t>
            </w:r>
            <w:r w:rsidR="00B12E70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எந்த நிலை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ில்</w:t>
            </w:r>
            <w:proofErr w:type="spellEnd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வைக்கப்படும்போ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ஒரு கு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ழியாடி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ெய்நிகர் மற்றும்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நேரான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படத்தை உருவாக்கும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7060C8" w:rsidTr="0144B105" w14:paraId="08500A76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550DDA29" wp14:textId="77777777">
            <w:r w:rsidRPr="006757B8">
              <w:t>Q32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3BB50101" wp14:textId="77777777">
            <w:r w:rsidRPr="007C3FD0">
              <w:t>At infinity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51EC260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ுடிவிலியில்</w:t>
            </w:r>
          </w:p>
        </w:tc>
      </w:tr>
      <w:tr xmlns:wp14="http://schemas.microsoft.com/office/word/2010/wordml" w:rsidRPr="006757B8" w:rsidR="007060C8" w:rsidTr="0144B105" w14:paraId="5ECFE46F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3B21BD4E" wp14:textId="77777777">
            <w:r w:rsidRPr="006757B8">
              <w:t>Q32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4287F6AE" wp14:textId="77777777">
            <w:r w:rsidRPr="007C3FD0">
              <w:t>At C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7C83A4F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C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இல்</w:t>
            </w:r>
          </w:p>
        </w:tc>
      </w:tr>
      <w:tr xmlns:wp14="http://schemas.microsoft.com/office/word/2010/wordml" w:rsidRPr="006757B8" w:rsidR="007060C8" w:rsidTr="0144B105" w14:paraId="4004165C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208B5491" wp14:textId="77777777">
            <w:r w:rsidRPr="006757B8">
              <w:t>Q32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6C05185F" wp14:textId="77777777">
            <w:r w:rsidRPr="007C3FD0">
              <w:t>Between C and F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6D1D6568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C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மற்றும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F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்கு இடையில்</w:t>
            </w:r>
          </w:p>
        </w:tc>
      </w:tr>
      <w:tr xmlns:wp14="http://schemas.microsoft.com/office/word/2010/wordml" w:rsidRPr="006757B8" w:rsidR="007060C8" w:rsidTr="0144B105" w14:paraId="307A8724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4B7C0928" wp14:textId="77777777">
            <w:r w:rsidRPr="006757B8">
              <w:t>Q32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2825B41C" wp14:textId="77777777">
            <w:r w:rsidRPr="007C3FD0">
              <w:t>Between P and F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26B1FA9B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P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ற்றும்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F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க்கு</w:t>
            </w:r>
            <w:proofErr w:type="spellEnd"/>
            <w:r w:rsidR="00B12E70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இடை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யில்</w:t>
            </w:r>
            <w:proofErr w:type="spellEnd"/>
          </w:p>
        </w:tc>
      </w:tr>
      <w:tr xmlns:wp14="http://schemas.microsoft.com/office/word/2010/wordml" w:rsidRPr="006757B8" w:rsidR="007060C8" w:rsidTr="0144B105" w14:paraId="206EB8B8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06EFB7A4" wp14:textId="77777777">
            <w:r w:rsidRPr="006757B8">
              <w:t>Q33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3DC869D3" wp14:textId="77777777">
            <w:r w:rsidRPr="007C3FD0">
              <w:t xml:space="preserve">An electric </w:t>
            </w:r>
            <w:proofErr w:type="gramStart"/>
            <w:r w:rsidRPr="007C3FD0">
              <w:t>motor  rated</w:t>
            </w:r>
            <w:proofErr w:type="gramEnd"/>
            <w:r w:rsidRPr="007C3FD0">
              <w:t xml:space="preserve"> 900 W operates 6hour/day. What is the cost of the energy to operate it for 30 days at Rs 2.00 per kW h?</w:t>
            </w:r>
          </w:p>
        </w:tc>
        <w:tc>
          <w:tcPr>
            <w:tcW w:w="2322" w:type="pct"/>
            <w:tcMar/>
          </w:tcPr>
          <w:p w:rsidRPr="00AC375F" w:rsidR="007060C8" w:rsidP="007060C8" w:rsidRDefault="007060C8" w14:paraId="6E60D301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900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வாட்</w:t>
            </w:r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அளவுள்ள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ஒர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ின் மோட்டார் ஒரு நாளைக்கு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6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ணிநேரம் வேலை செய்கிறது. ஒரு கிலோவாட் மணிநேரத்திற்கு ரூ.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2.00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என்ற கட்டணத்தில்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30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நாட்களுக்கு அதை இயக்கும்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ோத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ஆகும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செலவ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எவ்வளவ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?</w:t>
            </w:r>
          </w:p>
        </w:tc>
      </w:tr>
      <w:tr xmlns:wp14="http://schemas.microsoft.com/office/word/2010/wordml" w:rsidRPr="006757B8" w:rsidR="007060C8" w:rsidTr="0144B105" w14:paraId="5011A486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706BCB23" wp14:textId="77777777">
            <w:r w:rsidRPr="006757B8">
              <w:t>Q33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015A6053" wp14:textId="77777777">
            <w:r w:rsidRPr="007C3FD0">
              <w:t>Rs 342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17880540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Rs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342</w:t>
            </w:r>
          </w:p>
        </w:tc>
      </w:tr>
      <w:tr xmlns:wp14="http://schemas.microsoft.com/office/word/2010/wordml" w:rsidRPr="006757B8" w:rsidR="007060C8" w:rsidTr="0144B105" w14:paraId="21F760A4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0FAFC6AB" wp14:textId="77777777">
            <w:r w:rsidRPr="006757B8">
              <w:t>Q33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500E8C60" wp14:textId="77777777">
            <w:r w:rsidRPr="007C3FD0">
              <w:t>Rs 240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4BEE9404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Rs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240</w:t>
            </w:r>
          </w:p>
        </w:tc>
      </w:tr>
      <w:tr xmlns:wp14="http://schemas.microsoft.com/office/word/2010/wordml" w:rsidRPr="006757B8" w:rsidR="007060C8" w:rsidTr="0144B105" w14:paraId="16C80726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3939FCBF" wp14:textId="77777777">
            <w:r w:rsidRPr="006757B8">
              <w:t>Q33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6F94B10B" wp14:textId="77777777">
            <w:r w:rsidRPr="007C3FD0">
              <w:t>Rs 324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5700C87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Rs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324</w:t>
            </w:r>
          </w:p>
        </w:tc>
      </w:tr>
      <w:tr xmlns:wp14="http://schemas.microsoft.com/office/word/2010/wordml" w:rsidRPr="006757B8" w:rsidR="007060C8" w:rsidTr="0144B105" w14:paraId="11F4B33F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350F1D7C" wp14:textId="77777777">
            <w:r w:rsidRPr="006757B8">
              <w:t>Q33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370FEA22" wp14:textId="77777777">
            <w:r w:rsidRPr="007C3FD0">
              <w:t>Rs 420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5CBDEAD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Rs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 420</w:t>
            </w:r>
          </w:p>
        </w:tc>
      </w:tr>
      <w:tr xmlns:wp14="http://schemas.microsoft.com/office/word/2010/wordml" w:rsidRPr="006757B8" w:rsidR="007060C8" w:rsidTr="0144B105" w14:paraId="4F075E99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60E7D03F" wp14:textId="77777777">
            <w:r w:rsidRPr="006757B8">
              <w:t>Q34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5293C5B7" wp14:textId="77777777">
            <w:r w:rsidRPr="007C3FD0">
              <w:t>which of the following statements is INCORRECT?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38E1020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ின்வரும் அறிக்கைகளில் எது தவறான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7060C8" w:rsidTr="0144B105" w14:paraId="1725655A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27235BB0" wp14:textId="77777777">
            <w:r w:rsidRPr="006757B8">
              <w:t>Q34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7579E280" wp14:textId="77777777">
            <w:r w:rsidRPr="007C3FD0">
              <w:t>The green plants in a terrestrial ecosystem capture about 1% of the energy of sunlight that falls on their leaves and convert it into food energy.</w:t>
            </w:r>
          </w:p>
        </w:tc>
        <w:tc>
          <w:tcPr>
            <w:tcW w:w="2322" w:type="pct"/>
            <w:tcMar/>
          </w:tcPr>
          <w:p w:rsidRPr="00AC375F" w:rsidR="007060C8" w:rsidP="00B12E70" w:rsidRDefault="007060C8" w14:paraId="6557B28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ஒரு நிலப்பரப்பு சுற்றுச்சூ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ழல் அமைப்பில் உள்ள </w:t>
            </w:r>
            <w:r w:rsidRPr="00AC375F" w:rsidR="002F63C4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சூரிய ஒளியின் ஆற்றலில் </w:t>
            </w:r>
            <w:r w:rsidRPr="00AC375F" w:rsidR="002F63C4">
              <w:rPr>
                <w:rFonts w:ascii="Arial Unicode MS" w:hAnsi="Arial Unicode MS" w:eastAsia="Arial Unicode MS" w:cs="Arial Unicode MS"/>
                <w:szCs w:val="22"/>
              </w:rPr>
              <w:t>1%</w:t>
            </w:r>
            <w:r w:rsidRPr="00AC375F" w:rsidR="002F63C4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ச்சை தாவரங்</w:t>
            </w: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களின்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 xml:space="preserve"> </w:t>
            </w:r>
            <w:r w:rsidR="002F63C4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இலைகளில் விழுகிறது மற்றும் </w:t>
            </w:r>
            <w:proofErr w:type="spellStart"/>
            <w:r w:rsidR="00B12E70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அது</w:t>
            </w:r>
            <w:proofErr w:type="spellEnd"/>
            <w:r w:rsidR="002F63C4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உணவு ஆற்றலாக மாற்ற</w:t>
            </w:r>
            <w:proofErr w:type="spellStart"/>
            <w:r w:rsidR="002F63C4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ப்பட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கிறது.</w:t>
            </w:r>
          </w:p>
        </w:tc>
      </w:tr>
      <w:tr xmlns:wp14="http://schemas.microsoft.com/office/word/2010/wordml" w:rsidRPr="006757B8" w:rsidR="007060C8" w:rsidTr="0144B105" w14:paraId="06110CDF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4C34FCDA" wp14:textId="77777777">
            <w:r w:rsidRPr="006757B8">
              <w:t>Q34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5D691D84" wp14:textId="77777777">
            <w:r w:rsidRPr="007C3FD0">
              <w:t>An average of 10% of the food eaten is turned into its own body and made available for the next level of consumers.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319980C5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உண்ணும் உணவில் சராசரியாக 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0%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அதன் சொந்த உடலாக மாற்றப்பட்டு அடுத்த நிலை நுகர்வோருக்குக் கிடைக்கும்.</w:t>
            </w:r>
          </w:p>
        </w:tc>
      </w:tr>
      <w:tr xmlns:wp14="http://schemas.microsoft.com/office/word/2010/wordml" w:rsidRPr="006757B8" w:rsidR="007060C8" w:rsidTr="0144B105" w14:paraId="4DE007F3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1FA3FD5D" wp14:textId="77777777">
            <w:r w:rsidRPr="006757B8">
              <w:t>Q34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03050418" wp14:textId="77777777">
            <w:r w:rsidRPr="007C3FD0">
              <w:t xml:space="preserve">Since so little energy is available for the next level of consumers, food </w:t>
            </w:r>
            <w:r w:rsidRPr="007C3FD0">
              <w:t xml:space="preserve">chains generally consist of only four or five steps. 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6A53F77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அடுத்த நிலை நுகர்வோருக்கு மிகக் குறைந்த ஆற்றல் கிடைப்பதால்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 xml:space="preserve">, 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உணவுச் சங்கிலிகள் பொதுவாக நான்கு அல்லது ஐந்து படிகளை மட்டுமே கொண்டிருக்கும்.</w:t>
            </w:r>
          </w:p>
        </w:tc>
      </w:tr>
      <w:tr xmlns:wp14="http://schemas.microsoft.com/office/word/2010/wordml" w:rsidRPr="006757B8" w:rsidR="007060C8" w:rsidTr="0144B105" w14:paraId="66DE55BF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1CC7BB15" wp14:textId="77777777">
            <w:r w:rsidRPr="006757B8">
              <w:t>Q34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7AEAD02E" wp14:textId="77777777">
            <w:r w:rsidRPr="007C3FD0">
              <w:t>There are generally a greater number of individuals at the lower trophic levels of an ecosystem,</w:t>
            </w:r>
          </w:p>
        </w:tc>
        <w:tc>
          <w:tcPr>
            <w:tcW w:w="2322" w:type="pct"/>
            <w:tcMar/>
          </w:tcPr>
          <w:p w:rsidRPr="00AC375F" w:rsidR="007060C8" w:rsidP="002F63C4" w:rsidRDefault="007060C8" w14:paraId="22272106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ஒரு சுற்றுச்சூழலின் கீழ் </w:t>
            </w:r>
            <w:proofErr w:type="spellStart"/>
            <w:r w:rsidR="002F63C4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அடுக்கு</w:t>
            </w:r>
            <w:proofErr w:type="spellEnd"/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மட்டங்களில் பொதுவாக அதிக எண்ணிக்கையிலான நபர்கள் உள்ளனர்</w:t>
            </w:r>
            <w:r w:rsidR="002F63C4">
              <w:rPr>
                <w:rFonts w:ascii="Arial Unicode MS" w:hAnsi="Arial Unicode MS" w:eastAsia="Arial Unicode MS" w:cs="Arial Unicode MS"/>
                <w:szCs w:val="22"/>
                <w:lang w:bidi="ta-IN"/>
              </w:rPr>
              <w:t>.</w:t>
            </w:r>
          </w:p>
        </w:tc>
      </w:tr>
      <w:tr xmlns:wp14="http://schemas.microsoft.com/office/word/2010/wordml" w:rsidRPr="006757B8" w:rsidR="007060C8" w:rsidTr="0144B105" w14:paraId="154EE006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44870B8F" wp14:textId="77777777">
            <w:r w:rsidRPr="006757B8">
              <w:t>Q35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361843B9" wp14:textId="77777777">
            <w:r w:rsidRPr="007C3FD0">
              <w:t xml:space="preserve">Which of the following government Forest Department </w:t>
            </w:r>
            <w:proofErr w:type="spellStart"/>
            <w:r w:rsidRPr="007C3FD0">
              <w:t>recognised</w:t>
            </w:r>
            <w:proofErr w:type="spellEnd"/>
            <w:r w:rsidRPr="007C3FD0">
              <w:t xml:space="preserve"> its failures in reviving the degraded Sal forests in the south-western districts of the state in 1972?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5CF1B68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</w:rPr>
              <w:t>1972</w:t>
            </w: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 xml:space="preserve"> ஆம் ஆண்டில் மாநிலத்தின் தென்மேற்கு மாவட்டங்களில் சிதைந்த சால் காடுகளை மீட்டெடுப்பதில் அதன் தோல்விகளை பின்வரும் எந்த அரசாங்க வனத்துறை அங்கீகரித்துள்ளது</w:t>
            </w:r>
            <w:r w:rsidRPr="00AC375F">
              <w:rPr>
                <w:rFonts w:ascii="Arial Unicode MS" w:hAnsi="Arial Unicode MS" w:eastAsia="Arial Unicode MS" w:cs="Arial Unicode MS"/>
                <w:szCs w:val="22"/>
              </w:rPr>
              <w:t>?</w:t>
            </w:r>
          </w:p>
        </w:tc>
      </w:tr>
      <w:tr xmlns:wp14="http://schemas.microsoft.com/office/word/2010/wordml" w:rsidRPr="006757B8" w:rsidR="007060C8" w:rsidTr="0144B105" w14:paraId="68A18416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27CD1037" wp14:textId="77777777">
            <w:r w:rsidRPr="006757B8">
              <w:t>Q35_OA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7E87236A" wp14:textId="77777777">
            <w:r w:rsidRPr="007C3FD0">
              <w:t>Odisha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7C53A0EF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ஒடிசா</w:t>
            </w:r>
          </w:p>
        </w:tc>
      </w:tr>
      <w:tr xmlns:wp14="http://schemas.microsoft.com/office/word/2010/wordml" w:rsidRPr="006757B8" w:rsidR="007060C8" w:rsidTr="0144B105" w14:paraId="3D2290B7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139C724F" wp14:textId="77777777">
            <w:r w:rsidRPr="006757B8">
              <w:t>Q35_OB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67ED092E" wp14:textId="77777777">
            <w:r w:rsidRPr="007C3FD0">
              <w:t>West Bengal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5A86EA93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மேற்கு வங்காளம்</w:t>
            </w:r>
          </w:p>
        </w:tc>
      </w:tr>
      <w:tr xmlns:wp14="http://schemas.microsoft.com/office/word/2010/wordml" w:rsidRPr="006757B8" w:rsidR="007060C8" w:rsidTr="0144B105" w14:paraId="131DA1DF" wp14:textId="77777777">
        <w:tc>
          <w:tcPr>
            <w:tcW w:w="355" w:type="pct"/>
            <w:shd w:val="clear" w:color="auto" w:fill="auto"/>
            <w:tcMar/>
          </w:tcPr>
          <w:p w:rsidRPr="006757B8" w:rsidR="007060C8" w:rsidP="00FE23B8" w:rsidRDefault="007060C8" w14:paraId="4B22BC12" wp14:textId="77777777">
            <w:r w:rsidRPr="006757B8">
              <w:t>Q35_OC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7060C8" w:rsidP="00FE23B8" w:rsidRDefault="007060C8" w14:paraId="41A948AD" wp14:textId="77777777">
            <w:r w:rsidRPr="007C3FD0">
              <w:t>Punjab</w:t>
            </w:r>
          </w:p>
        </w:tc>
        <w:tc>
          <w:tcPr>
            <w:tcW w:w="2322" w:type="pct"/>
            <w:tcMar/>
          </w:tcPr>
          <w:p w:rsidRPr="00AC375F" w:rsidR="007060C8" w:rsidP="00712FB7" w:rsidRDefault="007060C8" w14:paraId="42F48A92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r w:rsidRPr="00AC375F">
              <w:rPr>
                <w:rFonts w:ascii="Arial Unicode MS" w:hAnsi="Arial Unicode MS" w:eastAsia="Arial Unicode MS" w:cs="Arial Unicode MS"/>
                <w:szCs w:val="22"/>
                <w:cs/>
                <w:lang w:bidi="ta-IN"/>
              </w:rPr>
              <w:t>பஞ்சாப்</w:t>
            </w:r>
          </w:p>
        </w:tc>
      </w:tr>
      <w:tr xmlns:wp14="http://schemas.microsoft.com/office/word/2010/wordml" w:rsidR="00DD3D48" w:rsidTr="0144B105" w14:paraId="38C2CB14" wp14:textId="77777777">
        <w:tc>
          <w:tcPr>
            <w:tcW w:w="355" w:type="pct"/>
            <w:shd w:val="clear" w:color="auto" w:fill="auto"/>
            <w:tcMar/>
          </w:tcPr>
          <w:p w:rsidRPr="006757B8" w:rsidR="00DD3D48" w:rsidP="00FE23B8" w:rsidRDefault="00DD3D48" w14:paraId="7679DAB5" wp14:textId="77777777">
            <w:r w:rsidRPr="006757B8">
              <w:t>Q35_OD</w:t>
            </w:r>
          </w:p>
        </w:tc>
        <w:tc>
          <w:tcPr>
            <w:tcW w:w="2322" w:type="pct"/>
            <w:shd w:val="clear" w:color="auto" w:fill="auto"/>
            <w:tcMar/>
          </w:tcPr>
          <w:p w:rsidRPr="007C3FD0" w:rsidR="00DD3D48" w:rsidP="00FE23B8" w:rsidRDefault="00DD3D48" w14:paraId="2BB3756D" wp14:textId="77777777">
            <w:r w:rsidRPr="007C3FD0">
              <w:t>Assam</w:t>
            </w:r>
          </w:p>
        </w:tc>
        <w:tc>
          <w:tcPr>
            <w:tcW w:w="2322" w:type="pct"/>
            <w:tcMar/>
          </w:tcPr>
          <w:p w:rsidRPr="00AC375F" w:rsidR="00DD3D48" w:rsidP="009200D1" w:rsidRDefault="007060C8" w14:paraId="6E5DA91C" wp14:textId="77777777">
            <w:pPr>
              <w:rPr>
                <w:rFonts w:ascii="Arial Unicode MS" w:hAnsi="Arial Unicode MS" w:eastAsia="Arial Unicode MS" w:cs="Arial Unicode MS"/>
                <w:szCs w:val="22"/>
              </w:rPr>
            </w:pPr>
            <w:proofErr w:type="spellStart"/>
            <w:r w:rsidRPr="00AC375F">
              <w:rPr>
                <w:rFonts w:ascii="Arial Unicode MS" w:hAnsi="Arial Unicode MS" w:eastAsia="Arial Unicode MS" w:cs="Arial Unicode MS"/>
                <w:szCs w:val="22"/>
              </w:rPr>
              <w:t>அஸ்ஸாம்</w:t>
            </w:r>
            <w:proofErr w:type="spellEnd"/>
          </w:p>
        </w:tc>
      </w:tr>
    </w:tbl>
    <w:p xmlns:wp14="http://schemas.microsoft.com/office/word/2010/wordml" w:rsidR="004043FB" w:rsidRDefault="004043FB" w14:paraId="4101652C" wp14:textId="77777777">
      <w:bookmarkStart w:name="_GoBack" w:id="2"/>
      <w:bookmarkEnd w:id="0"/>
      <w:bookmarkEnd w:id="2"/>
    </w:p>
    <w:sectPr w:rsidR="004043FB" w:rsidSect="006E67B7">
      <w:pgSz w:w="27320" w:h="15360" w:orient="landscape"/>
      <w:pgMar w:top="400" w:right="40" w:bottom="40" w:left="60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BFC19" w16cex:dateUtc="2022-04-21T10:21:00Z"/>
</w16cex:commentsExtensible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xmlns:wp14="http://schemas.microsoft.com/office/word/2010/wordml" w:rsidR="00151FF0" w:rsidP="00FC52D8" w:rsidRDefault="00151FF0" w14:paraId="4B99056E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151FF0" w:rsidP="00FC52D8" w:rsidRDefault="00151FF0" w14:paraId="1299C43A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xmlns:wp14="http://schemas.microsoft.com/office/word/2010/wordml" w:rsidR="00151FF0" w:rsidP="00FC52D8" w:rsidRDefault="00151FF0" w14:paraId="4DDBEF00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151FF0" w:rsidP="00FC52D8" w:rsidRDefault="00151FF0" w14:paraId="3461D779" wp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15="http://schemas.microsoft.com/office/word/2012/wordml" mc:Ignorable="w14 wp14 w15">
  <w:zoom w:percent="100"/>
  <w:hideSpellingErrors/>
  <w:hideGrammaticalErrors/>
  <w:proofState w:spelling="clean" w:grammar="dirty"/>
  <w:trackRevisions w:val="false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CwMLKwsDQ0NDMyMDVQ0lEKTi0uzszPAykwNKgFAHFegY8tAAAA"/>
  </w:docVars>
  <w:rsids>
    <w:rsidRoot w:val="002445FD"/>
    <w:rsid w:val="00000FAE"/>
    <w:rsid w:val="00005164"/>
    <w:rsid w:val="000214CE"/>
    <w:rsid w:val="00024204"/>
    <w:rsid w:val="00031002"/>
    <w:rsid w:val="00032635"/>
    <w:rsid w:val="00040B01"/>
    <w:rsid w:val="00040C1E"/>
    <w:rsid w:val="0004510B"/>
    <w:rsid w:val="000458FA"/>
    <w:rsid w:val="00062E40"/>
    <w:rsid w:val="00066428"/>
    <w:rsid w:val="00087BDA"/>
    <w:rsid w:val="00091729"/>
    <w:rsid w:val="00091A8C"/>
    <w:rsid w:val="00092279"/>
    <w:rsid w:val="000A6702"/>
    <w:rsid w:val="000A6AA4"/>
    <w:rsid w:val="000B1461"/>
    <w:rsid w:val="000C0C13"/>
    <w:rsid w:val="000C30FA"/>
    <w:rsid w:val="000D7425"/>
    <w:rsid w:val="000D7EEE"/>
    <w:rsid w:val="000E0602"/>
    <w:rsid w:val="000F0DF0"/>
    <w:rsid w:val="000F19D7"/>
    <w:rsid w:val="000F2A6F"/>
    <w:rsid w:val="000F54BD"/>
    <w:rsid w:val="00103000"/>
    <w:rsid w:val="0010717E"/>
    <w:rsid w:val="00107C33"/>
    <w:rsid w:val="001146C4"/>
    <w:rsid w:val="0012186C"/>
    <w:rsid w:val="00131D00"/>
    <w:rsid w:val="00132BCA"/>
    <w:rsid w:val="00136BE7"/>
    <w:rsid w:val="00151FF0"/>
    <w:rsid w:val="00164A13"/>
    <w:rsid w:val="0017461B"/>
    <w:rsid w:val="00176796"/>
    <w:rsid w:val="00184359"/>
    <w:rsid w:val="001B51F4"/>
    <w:rsid w:val="001E1761"/>
    <w:rsid w:val="001E212C"/>
    <w:rsid w:val="001E268F"/>
    <w:rsid w:val="001F1535"/>
    <w:rsid w:val="001F3D9C"/>
    <w:rsid w:val="002013BE"/>
    <w:rsid w:val="002104A5"/>
    <w:rsid w:val="00211C6A"/>
    <w:rsid w:val="00223783"/>
    <w:rsid w:val="00225498"/>
    <w:rsid w:val="002277AD"/>
    <w:rsid w:val="00230BE1"/>
    <w:rsid w:val="00232854"/>
    <w:rsid w:val="0023781D"/>
    <w:rsid w:val="002445FD"/>
    <w:rsid w:val="00254556"/>
    <w:rsid w:val="0025544C"/>
    <w:rsid w:val="002762F5"/>
    <w:rsid w:val="00277BE7"/>
    <w:rsid w:val="00290184"/>
    <w:rsid w:val="002A6E8D"/>
    <w:rsid w:val="002B1015"/>
    <w:rsid w:val="002D2C0F"/>
    <w:rsid w:val="002D49F9"/>
    <w:rsid w:val="002D4EBF"/>
    <w:rsid w:val="002D6E50"/>
    <w:rsid w:val="002D6E9E"/>
    <w:rsid w:val="002E53E6"/>
    <w:rsid w:val="002F63C4"/>
    <w:rsid w:val="0031565D"/>
    <w:rsid w:val="00316670"/>
    <w:rsid w:val="00321E74"/>
    <w:rsid w:val="00323B62"/>
    <w:rsid w:val="00323EE5"/>
    <w:rsid w:val="00325218"/>
    <w:rsid w:val="00330435"/>
    <w:rsid w:val="00336C9B"/>
    <w:rsid w:val="00340A9F"/>
    <w:rsid w:val="00347443"/>
    <w:rsid w:val="00352AA9"/>
    <w:rsid w:val="00361533"/>
    <w:rsid w:val="00361B47"/>
    <w:rsid w:val="00362A47"/>
    <w:rsid w:val="0036384C"/>
    <w:rsid w:val="003701A3"/>
    <w:rsid w:val="003727FD"/>
    <w:rsid w:val="00375A51"/>
    <w:rsid w:val="00376F75"/>
    <w:rsid w:val="00393EBC"/>
    <w:rsid w:val="003952F1"/>
    <w:rsid w:val="003A080D"/>
    <w:rsid w:val="003A1BA3"/>
    <w:rsid w:val="003A29F6"/>
    <w:rsid w:val="003A4D57"/>
    <w:rsid w:val="003A53E0"/>
    <w:rsid w:val="003B1CE6"/>
    <w:rsid w:val="003B277D"/>
    <w:rsid w:val="003C3BE8"/>
    <w:rsid w:val="003C494B"/>
    <w:rsid w:val="003C69AA"/>
    <w:rsid w:val="003D272A"/>
    <w:rsid w:val="003D5172"/>
    <w:rsid w:val="003E08FF"/>
    <w:rsid w:val="003E124A"/>
    <w:rsid w:val="003E4110"/>
    <w:rsid w:val="003F62D9"/>
    <w:rsid w:val="003F7B65"/>
    <w:rsid w:val="004043FB"/>
    <w:rsid w:val="004061AA"/>
    <w:rsid w:val="00406803"/>
    <w:rsid w:val="0041577C"/>
    <w:rsid w:val="00417DA3"/>
    <w:rsid w:val="00420B7B"/>
    <w:rsid w:val="00422301"/>
    <w:rsid w:val="00426109"/>
    <w:rsid w:val="00430558"/>
    <w:rsid w:val="00440CD7"/>
    <w:rsid w:val="004424D2"/>
    <w:rsid w:val="00443CD7"/>
    <w:rsid w:val="00445623"/>
    <w:rsid w:val="004521F7"/>
    <w:rsid w:val="00453027"/>
    <w:rsid w:val="0045341C"/>
    <w:rsid w:val="00453BC9"/>
    <w:rsid w:val="00463DC3"/>
    <w:rsid w:val="004673AB"/>
    <w:rsid w:val="004757BD"/>
    <w:rsid w:val="00477C38"/>
    <w:rsid w:val="00477D33"/>
    <w:rsid w:val="00491168"/>
    <w:rsid w:val="004C43FE"/>
    <w:rsid w:val="004C5572"/>
    <w:rsid w:val="004C593A"/>
    <w:rsid w:val="004D6100"/>
    <w:rsid w:val="004D6E6E"/>
    <w:rsid w:val="004E0313"/>
    <w:rsid w:val="004F0759"/>
    <w:rsid w:val="004F1590"/>
    <w:rsid w:val="004F46BC"/>
    <w:rsid w:val="004F7742"/>
    <w:rsid w:val="00500A70"/>
    <w:rsid w:val="0053191E"/>
    <w:rsid w:val="00535068"/>
    <w:rsid w:val="00535CD6"/>
    <w:rsid w:val="005643CC"/>
    <w:rsid w:val="00565AD5"/>
    <w:rsid w:val="00574DEF"/>
    <w:rsid w:val="00582DDF"/>
    <w:rsid w:val="00591D03"/>
    <w:rsid w:val="00595671"/>
    <w:rsid w:val="005967C1"/>
    <w:rsid w:val="00596D26"/>
    <w:rsid w:val="005A47AA"/>
    <w:rsid w:val="005A626A"/>
    <w:rsid w:val="005B2142"/>
    <w:rsid w:val="005B2B8D"/>
    <w:rsid w:val="005C1647"/>
    <w:rsid w:val="005D2333"/>
    <w:rsid w:val="005D38FC"/>
    <w:rsid w:val="005D64F3"/>
    <w:rsid w:val="00600585"/>
    <w:rsid w:val="00602096"/>
    <w:rsid w:val="00602424"/>
    <w:rsid w:val="00602770"/>
    <w:rsid w:val="006069F2"/>
    <w:rsid w:val="00607B5A"/>
    <w:rsid w:val="006126AC"/>
    <w:rsid w:val="00616288"/>
    <w:rsid w:val="006359C9"/>
    <w:rsid w:val="00635F82"/>
    <w:rsid w:val="006417D7"/>
    <w:rsid w:val="00641B4D"/>
    <w:rsid w:val="0064431A"/>
    <w:rsid w:val="00645205"/>
    <w:rsid w:val="006577E1"/>
    <w:rsid w:val="00662463"/>
    <w:rsid w:val="00674336"/>
    <w:rsid w:val="006757B8"/>
    <w:rsid w:val="00675D47"/>
    <w:rsid w:val="00680CFD"/>
    <w:rsid w:val="00682498"/>
    <w:rsid w:val="006874DF"/>
    <w:rsid w:val="006A3101"/>
    <w:rsid w:val="006A6308"/>
    <w:rsid w:val="006B26C9"/>
    <w:rsid w:val="006B4ED2"/>
    <w:rsid w:val="006B566B"/>
    <w:rsid w:val="006C205A"/>
    <w:rsid w:val="006C4E3E"/>
    <w:rsid w:val="006C500B"/>
    <w:rsid w:val="006C7C42"/>
    <w:rsid w:val="006D44DE"/>
    <w:rsid w:val="006E0446"/>
    <w:rsid w:val="006E1489"/>
    <w:rsid w:val="006E2A28"/>
    <w:rsid w:val="006E40A5"/>
    <w:rsid w:val="006E480F"/>
    <w:rsid w:val="006E67B7"/>
    <w:rsid w:val="006F7624"/>
    <w:rsid w:val="00701547"/>
    <w:rsid w:val="007023B1"/>
    <w:rsid w:val="00703AFF"/>
    <w:rsid w:val="007059A0"/>
    <w:rsid w:val="0070601B"/>
    <w:rsid w:val="007060C8"/>
    <w:rsid w:val="00706ADE"/>
    <w:rsid w:val="007073B9"/>
    <w:rsid w:val="00712342"/>
    <w:rsid w:val="0071573E"/>
    <w:rsid w:val="007207E9"/>
    <w:rsid w:val="0072251F"/>
    <w:rsid w:val="007247DE"/>
    <w:rsid w:val="00724819"/>
    <w:rsid w:val="00731629"/>
    <w:rsid w:val="00740CF2"/>
    <w:rsid w:val="007448CB"/>
    <w:rsid w:val="00751FAA"/>
    <w:rsid w:val="007526FF"/>
    <w:rsid w:val="00752D46"/>
    <w:rsid w:val="00765482"/>
    <w:rsid w:val="00766573"/>
    <w:rsid w:val="00767B44"/>
    <w:rsid w:val="0077413B"/>
    <w:rsid w:val="00774F13"/>
    <w:rsid w:val="00776F79"/>
    <w:rsid w:val="007876BC"/>
    <w:rsid w:val="00796FCE"/>
    <w:rsid w:val="00797993"/>
    <w:rsid w:val="007A1796"/>
    <w:rsid w:val="007A293D"/>
    <w:rsid w:val="007A6478"/>
    <w:rsid w:val="007B1725"/>
    <w:rsid w:val="007B7322"/>
    <w:rsid w:val="007C3FD0"/>
    <w:rsid w:val="007C594B"/>
    <w:rsid w:val="007C5A8D"/>
    <w:rsid w:val="007E5F0E"/>
    <w:rsid w:val="0080503B"/>
    <w:rsid w:val="00814FFA"/>
    <w:rsid w:val="00824617"/>
    <w:rsid w:val="00825A99"/>
    <w:rsid w:val="00826408"/>
    <w:rsid w:val="0083465D"/>
    <w:rsid w:val="00834D52"/>
    <w:rsid w:val="00844C7B"/>
    <w:rsid w:val="00846AF0"/>
    <w:rsid w:val="0085433D"/>
    <w:rsid w:val="008628A1"/>
    <w:rsid w:val="008630E7"/>
    <w:rsid w:val="00864050"/>
    <w:rsid w:val="00870FDF"/>
    <w:rsid w:val="00877410"/>
    <w:rsid w:val="008802DE"/>
    <w:rsid w:val="008813DC"/>
    <w:rsid w:val="00893C7A"/>
    <w:rsid w:val="00896A83"/>
    <w:rsid w:val="008A3787"/>
    <w:rsid w:val="008A4BD0"/>
    <w:rsid w:val="008A719B"/>
    <w:rsid w:val="008A7CC1"/>
    <w:rsid w:val="008C1843"/>
    <w:rsid w:val="008C34A3"/>
    <w:rsid w:val="008C49CB"/>
    <w:rsid w:val="008C5A87"/>
    <w:rsid w:val="008D10AF"/>
    <w:rsid w:val="008D3FA3"/>
    <w:rsid w:val="008D5E60"/>
    <w:rsid w:val="008E5CB8"/>
    <w:rsid w:val="008E6A55"/>
    <w:rsid w:val="008F490B"/>
    <w:rsid w:val="008F4E12"/>
    <w:rsid w:val="00901713"/>
    <w:rsid w:val="0090194D"/>
    <w:rsid w:val="00907D71"/>
    <w:rsid w:val="00916447"/>
    <w:rsid w:val="00921C72"/>
    <w:rsid w:val="00931A57"/>
    <w:rsid w:val="0093388C"/>
    <w:rsid w:val="00937C6D"/>
    <w:rsid w:val="009457CF"/>
    <w:rsid w:val="009507AC"/>
    <w:rsid w:val="00952186"/>
    <w:rsid w:val="00954A8A"/>
    <w:rsid w:val="00954E72"/>
    <w:rsid w:val="009574B0"/>
    <w:rsid w:val="00963AA7"/>
    <w:rsid w:val="0097204D"/>
    <w:rsid w:val="009778DC"/>
    <w:rsid w:val="00982317"/>
    <w:rsid w:val="00990279"/>
    <w:rsid w:val="009908D2"/>
    <w:rsid w:val="009B3F99"/>
    <w:rsid w:val="009C27D5"/>
    <w:rsid w:val="009C5B9A"/>
    <w:rsid w:val="009C6D67"/>
    <w:rsid w:val="009D2F0F"/>
    <w:rsid w:val="009D33AF"/>
    <w:rsid w:val="009D5000"/>
    <w:rsid w:val="009D6D98"/>
    <w:rsid w:val="009E71F5"/>
    <w:rsid w:val="009F09FA"/>
    <w:rsid w:val="00A00A03"/>
    <w:rsid w:val="00A11C74"/>
    <w:rsid w:val="00A14FDB"/>
    <w:rsid w:val="00A1720C"/>
    <w:rsid w:val="00A262DF"/>
    <w:rsid w:val="00A32AD2"/>
    <w:rsid w:val="00A34D8D"/>
    <w:rsid w:val="00A35814"/>
    <w:rsid w:val="00A37ECC"/>
    <w:rsid w:val="00A52E8A"/>
    <w:rsid w:val="00A63D56"/>
    <w:rsid w:val="00A7109E"/>
    <w:rsid w:val="00A74157"/>
    <w:rsid w:val="00A834DE"/>
    <w:rsid w:val="00A85311"/>
    <w:rsid w:val="00A91D88"/>
    <w:rsid w:val="00A93CF3"/>
    <w:rsid w:val="00AA1055"/>
    <w:rsid w:val="00AB7EBD"/>
    <w:rsid w:val="00AC375F"/>
    <w:rsid w:val="00AC6F88"/>
    <w:rsid w:val="00AC70F9"/>
    <w:rsid w:val="00AD0D5E"/>
    <w:rsid w:val="00AD5B60"/>
    <w:rsid w:val="00AD615A"/>
    <w:rsid w:val="00AE4F7C"/>
    <w:rsid w:val="00AF244F"/>
    <w:rsid w:val="00AF2F3E"/>
    <w:rsid w:val="00AF6441"/>
    <w:rsid w:val="00B10ACA"/>
    <w:rsid w:val="00B12E70"/>
    <w:rsid w:val="00B325FA"/>
    <w:rsid w:val="00B33AF8"/>
    <w:rsid w:val="00B36811"/>
    <w:rsid w:val="00B409D0"/>
    <w:rsid w:val="00B45E0C"/>
    <w:rsid w:val="00B54087"/>
    <w:rsid w:val="00B60ECA"/>
    <w:rsid w:val="00B642B5"/>
    <w:rsid w:val="00B65E46"/>
    <w:rsid w:val="00B71D7C"/>
    <w:rsid w:val="00B77181"/>
    <w:rsid w:val="00B77E01"/>
    <w:rsid w:val="00B91459"/>
    <w:rsid w:val="00B936B2"/>
    <w:rsid w:val="00BA7479"/>
    <w:rsid w:val="00BB2A01"/>
    <w:rsid w:val="00BC0F3A"/>
    <w:rsid w:val="00BD0163"/>
    <w:rsid w:val="00BD0BF7"/>
    <w:rsid w:val="00BD1C6A"/>
    <w:rsid w:val="00BE119C"/>
    <w:rsid w:val="00BF429B"/>
    <w:rsid w:val="00C0630C"/>
    <w:rsid w:val="00C12A85"/>
    <w:rsid w:val="00C1478F"/>
    <w:rsid w:val="00C16B14"/>
    <w:rsid w:val="00C23EEC"/>
    <w:rsid w:val="00C2694A"/>
    <w:rsid w:val="00C26DB2"/>
    <w:rsid w:val="00C3339E"/>
    <w:rsid w:val="00C33A14"/>
    <w:rsid w:val="00C34F89"/>
    <w:rsid w:val="00C4712A"/>
    <w:rsid w:val="00C47A0F"/>
    <w:rsid w:val="00C51FB1"/>
    <w:rsid w:val="00C66DE1"/>
    <w:rsid w:val="00C700C4"/>
    <w:rsid w:val="00C70B0C"/>
    <w:rsid w:val="00C74DBD"/>
    <w:rsid w:val="00C97555"/>
    <w:rsid w:val="00CA08EC"/>
    <w:rsid w:val="00CA24E5"/>
    <w:rsid w:val="00CA3BAD"/>
    <w:rsid w:val="00CA508B"/>
    <w:rsid w:val="00CA5A80"/>
    <w:rsid w:val="00CB0DE4"/>
    <w:rsid w:val="00CC0A68"/>
    <w:rsid w:val="00CC649F"/>
    <w:rsid w:val="00CD616E"/>
    <w:rsid w:val="00CE31E8"/>
    <w:rsid w:val="00CE5B1C"/>
    <w:rsid w:val="00CF0AC7"/>
    <w:rsid w:val="00CF117E"/>
    <w:rsid w:val="00CF7D66"/>
    <w:rsid w:val="00D054D4"/>
    <w:rsid w:val="00D06AC4"/>
    <w:rsid w:val="00D152FB"/>
    <w:rsid w:val="00D20751"/>
    <w:rsid w:val="00D24342"/>
    <w:rsid w:val="00D251EB"/>
    <w:rsid w:val="00D5378C"/>
    <w:rsid w:val="00D5684A"/>
    <w:rsid w:val="00D57F6C"/>
    <w:rsid w:val="00D72C79"/>
    <w:rsid w:val="00D83114"/>
    <w:rsid w:val="00D90E61"/>
    <w:rsid w:val="00D948E1"/>
    <w:rsid w:val="00D96B9A"/>
    <w:rsid w:val="00DA0292"/>
    <w:rsid w:val="00DC1B97"/>
    <w:rsid w:val="00DC6B54"/>
    <w:rsid w:val="00DD0EB4"/>
    <w:rsid w:val="00DD1810"/>
    <w:rsid w:val="00DD3D48"/>
    <w:rsid w:val="00DD6B55"/>
    <w:rsid w:val="00DD77EE"/>
    <w:rsid w:val="00DE5BA4"/>
    <w:rsid w:val="00DF5B22"/>
    <w:rsid w:val="00E05398"/>
    <w:rsid w:val="00E12DB7"/>
    <w:rsid w:val="00E2419D"/>
    <w:rsid w:val="00E25FD6"/>
    <w:rsid w:val="00E303E4"/>
    <w:rsid w:val="00E37388"/>
    <w:rsid w:val="00E44C69"/>
    <w:rsid w:val="00E44D4F"/>
    <w:rsid w:val="00E46753"/>
    <w:rsid w:val="00E62269"/>
    <w:rsid w:val="00E62D95"/>
    <w:rsid w:val="00E7068B"/>
    <w:rsid w:val="00E71284"/>
    <w:rsid w:val="00E8107C"/>
    <w:rsid w:val="00E82A26"/>
    <w:rsid w:val="00E84595"/>
    <w:rsid w:val="00E86823"/>
    <w:rsid w:val="00E90881"/>
    <w:rsid w:val="00EA1C13"/>
    <w:rsid w:val="00EB58EB"/>
    <w:rsid w:val="00EB7DFD"/>
    <w:rsid w:val="00EC67EA"/>
    <w:rsid w:val="00EC68A5"/>
    <w:rsid w:val="00EC69DC"/>
    <w:rsid w:val="00EF1EC8"/>
    <w:rsid w:val="00EF7FEC"/>
    <w:rsid w:val="00F1256B"/>
    <w:rsid w:val="00F25719"/>
    <w:rsid w:val="00F32EBB"/>
    <w:rsid w:val="00F426D3"/>
    <w:rsid w:val="00F53492"/>
    <w:rsid w:val="00F616A9"/>
    <w:rsid w:val="00F6535F"/>
    <w:rsid w:val="00F715D0"/>
    <w:rsid w:val="00F80790"/>
    <w:rsid w:val="00F97691"/>
    <w:rsid w:val="00FA715F"/>
    <w:rsid w:val="00FB2320"/>
    <w:rsid w:val="00FB6E51"/>
    <w:rsid w:val="00FC52D8"/>
    <w:rsid w:val="00FC705D"/>
    <w:rsid w:val="00FD0148"/>
    <w:rsid w:val="00FD1695"/>
    <w:rsid w:val="00FE23B8"/>
    <w:rsid w:val="00FE244C"/>
    <w:rsid w:val="00FE2EBE"/>
    <w:rsid w:val="00FE64F7"/>
    <w:rsid w:val="00FF7580"/>
    <w:rsid w:val="0144B1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B77280"/>
  <w15:docId w15:val="{ABFEA471-1610-4556-97F0-EACB8C3240B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 wp14">
  <w:docDefaults>
    <w:rPrDefault>
      <w:rPr>
        <w:rFonts w:asciiTheme="minorHAnsi" w:hAnsiTheme="minorHAnsi" w:eastAsia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C700C4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630C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25719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F2571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F117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706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601B"/>
    <w:pPr>
      <w:spacing w:line="240" w:lineRule="auto"/>
    </w:pPr>
    <w:rPr>
      <w:sz w:val="20"/>
      <w:szCs w:val="18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0601B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01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0601B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593A"/>
    <w:pPr>
      <w:spacing w:after="0" w:line="240" w:lineRule="auto"/>
    </w:pPr>
    <w:rPr>
      <w:rFonts w:ascii="Tahoma" w:hAnsi="Tahoma" w:cs="Mangal"/>
      <w:sz w:val="16"/>
      <w:szCs w:val="14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C593A"/>
    <w:rPr>
      <w:rFonts w:ascii="Tahoma" w:hAnsi="Tahoma" w:cs="Mangal"/>
      <w:sz w:val="16"/>
      <w:szCs w:val="14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C23EE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B58EB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microsoft.com/office/2018/08/relationships/commentsExtensible" Target="commentsExtensible.xml" Id="rId26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microsoft.com/office/2007/relationships/stylesWithEffects" Target="stylesWithEffects.xml" Id="rId2" /><Relationship Type="http://schemas.openxmlformats.org/officeDocument/2006/relationships/styles" Target="styles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itendra Mulay</dc:creator>
  <keywords/>
  <dc:description/>
  <lastModifiedBy>Prasaanth Balasubramaniam</lastModifiedBy>
  <revision>6</revision>
  <dcterms:created xsi:type="dcterms:W3CDTF">2022-04-28T06:52:00.0000000Z</dcterms:created>
  <dcterms:modified xsi:type="dcterms:W3CDTF">2023-07-18T06:21:39.6920698Z</dcterms:modified>
</coreProperties>
</file>